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486C8C" w14:textId="77777777" w:rsidR="00DF7E92" w:rsidRPr="00DF7E92" w:rsidRDefault="00DF7E92" w:rsidP="007B52B8">
      <w:pPr>
        <w:ind w:firstLine="0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Texto que divulga los principales resultados</w:t>
      </w:r>
    </w:p>
    <w:p w14:paraId="4D2A9CB6" w14:textId="68B14C98" w:rsidR="007B52B8" w:rsidRPr="00DF7E92" w:rsidRDefault="00DF7E92" w:rsidP="00DF7E92">
      <w:pPr>
        <w:ind w:firstLine="0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Aproximadamente uno de cada cuatro adolescentes no realiza suficiente actividad física. Las niñas, aquellas con menores ingresos y educación, están más expuestas a este comportamiento.</w:t>
      </w:r>
    </w:p>
    <w:p w14:paraId="305E35A3" w14:textId="77777777" w:rsidR="00DF7E92" w:rsidRPr="00DF7E92" w:rsidRDefault="00DF7E92" w:rsidP="00121946">
      <w:pPr>
        <w:ind w:firstLine="0"/>
        <w:jc w:val="left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527EE189" w14:textId="3E1EF727" w:rsidR="00D66B3F" w:rsidRPr="00DF7E92" w:rsidRDefault="00DF7E92" w:rsidP="00121946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Tipo de artículo: </w:t>
      </w: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Artículo original</w:t>
      </w:r>
    </w:p>
    <w:p w14:paraId="689F1C95" w14:textId="77777777" w:rsidR="00D66B3F" w:rsidRPr="00DF7E92" w:rsidRDefault="00D66B3F" w:rsidP="00121946">
      <w:pPr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62BA3F2C" w14:textId="602827BC" w:rsidR="00D66B3F" w:rsidRPr="00DF7E92" w:rsidRDefault="007479F6" w:rsidP="00121946">
      <w:pPr>
        <w:ind w:firstLine="0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Título</w:t>
      </w:r>
      <w:r w:rsidR="00793122"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completo</w:t>
      </w: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:</w:t>
      </w:r>
      <w:r w:rsidR="00121946"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</w:t>
      </w:r>
      <w:r w:rsidR="00DF7E92" w:rsidRPr="00DF7E92">
        <w:rPr>
          <w:rFonts w:ascii="Times New Roman" w:hAnsi="Times New Roman" w:cs="Times New Roman"/>
          <w:sz w:val="24"/>
          <w:szCs w:val="24"/>
          <w:lang w:val="es-ES_tradnl"/>
        </w:rPr>
        <w:t>Nivel de actividad física de los adolescentes brasileños</w:t>
      </w:r>
    </w:p>
    <w:p w14:paraId="1E165919" w14:textId="77777777" w:rsidR="00196C79" w:rsidRPr="00DF7E92" w:rsidRDefault="00196C79" w:rsidP="00121946">
      <w:pPr>
        <w:ind w:firstLine="0"/>
        <w:rPr>
          <w:rFonts w:ascii="Times New Roman" w:hAnsi="Times New Roman" w:cs="Times New Roman"/>
          <w:sz w:val="24"/>
          <w:szCs w:val="24"/>
          <w:lang w:val="es-ES_tradnl"/>
        </w:rPr>
      </w:pPr>
    </w:p>
    <w:p w14:paraId="5A64CCF4" w14:textId="77777777" w:rsidR="00793122" w:rsidRPr="00DF7E92" w:rsidRDefault="007479F6" w:rsidP="00121946">
      <w:pPr>
        <w:ind w:firstLine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F7E92">
        <w:rPr>
          <w:rFonts w:ascii="Times New Roman" w:hAnsi="Times New Roman" w:cs="Times New Roman"/>
          <w:b/>
          <w:sz w:val="24"/>
          <w:szCs w:val="24"/>
          <w:lang w:val="en-US"/>
        </w:rPr>
        <w:t>Title:</w:t>
      </w:r>
      <w:r w:rsidR="00121946" w:rsidRPr="00DF7E92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793122" w:rsidRPr="00DF7E92">
        <w:rPr>
          <w:rFonts w:ascii="Times New Roman" w:hAnsi="Times New Roman" w:cs="Times New Roman"/>
          <w:sz w:val="24"/>
          <w:szCs w:val="24"/>
          <w:lang w:val="en-US"/>
        </w:rPr>
        <w:t xml:space="preserve">Physical activity level in Brazilian </w:t>
      </w:r>
      <w:proofErr w:type="gramStart"/>
      <w:r w:rsidR="00793122" w:rsidRPr="00DF7E92">
        <w:rPr>
          <w:rFonts w:ascii="Times New Roman" w:hAnsi="Times New Roman" w:cs="Times New Roman"/>
          <w:sz w:val="24"/>
          <w:szCs w:val="24"/>
          <w:lang w:val="en-US"/>
        </w:rPr>
        <w:t>adolescent’s</w:t>
      </w:r>
      <w:proofErr w:type="gramEnd"/>
    </w:p>
    <w:p w14:paraId="6817814F" w14:textId="77777777" w:rsidR="00196C79" w:rsidRPr="00DF7E92" w:rsidRDefault="00196C79" w:rsidP="00121946">
      <w:pPr>
        <w:ind w:firstLine="0"/>
        <w:rPr>
          <w:rFonts w:ascii="Times New Roman" w:hAnsi="Times New Roman" w:cs="Times New Roman"/>
          <w:sz w:val="24"/>
          <w:szCs w:val="24"/>
          <w:lang w:val="es-ES_tradnl"/>
        </w:rPr>
      </w:pPr>
    </w:p>
    <w:p w14:paraId="68C89747" w14:textId="739CC563" w:rsidR="00D66B3F" w:rsidRPr="00DF7E92" w:rsidRDefault="007479F6" w:rsidP="00121946">
      <w:pPr>
        <w:ind w:firstLine="0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Título </w:t>
      </w:r>
      <w:r w:rsidR="00DF7E92"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corto</w:t>
      </w: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:</w:t>
      </w:r>
      <w:r w:rsidR="00121946"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</w:t>
      </w:r>
      <w:r w:rsidR="00DF7E92" w:rsidRPr="00DF7E92">
        <w:rPr>
          <w:rFonts w:ascii="Times New Roman" w:hAnsi="Times New Roman" w:cs="Times New Roman"/>
          <w:sz w:val="24"/>
          <w:szCs w:val="24"/>
          <w:lang w:val="es-ES_tradnl"/>
        </w:rPr>
        <w:t>Actividad física en adolescentes</w:t>
      </w:r>
    </w:p>
    <w:p w14:paraId="726067FD" w14:textId="77777777" w:rsidR="00893B5D" w:rsidRPr="00DF7E92" w:rsidRDefault="00893B5D" w:rsidP="00121946">
      <w:pPr>
        <w:ind w:firstLine="0"/>
        <w:rPr>
          <w:rFonts w:ascii="Times New Roman" w:hAnsi="Times New Roman" w:cs="Times New Roman"/>
          <w:sz w:val="24"/>
          <w:szCs w:val="24"/>
          <w:lang w:val="es-ES_tradnl"/>
        </w:rPr>
      </w:pPr>
    </w:p>
    <w:p w14:paraId="09C89035" w14:textId="651D3512" w:rsidR="007B52B8" w:rsidRPr="00DF7E92" w:rsidRDefault="007B52B8" w:rsidP="007B52B8">
      <w:pPr>
        <w:ind w:firstLine="0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AUTORES</w:t>
      </w:r>
      <w:r w:rsidR="00DF7E92"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(AS)</w:t>
      </w:r>
    </w:p>
    <w:p w14:paraId="6E50E4FE" w14:textId="77777777" w:rsidR="007B52B8" w:rsidRPr="00DF7E92" w:rsidRDefault="007B52B8" w:rsidP="007B52B8">
      <w:pPr>
        <w:ind w:firstLine="0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João Silva¹</w:t>
      </w:r>
    </w:p>
    <w:p w14:paraId="306DD6C4" w14:textId="77777777" w:rsidR="007B52B8" w:rsidRPr="00DF7E92" w:rsidRDefault="003A001D" w:rsidP="007B52B8">
      <w:pPr>
        <w:tabs>
          <w:tab w:val="left" w:pos="3435"/>
        </w:tabs>
        <w:ind w:firstLine="0"/>
        <w:rPr>
          <w:rFonts w:ascii="Times New Roman" w:hAnsi="Times New Roman" w:cs="Times New Roman"/>
          <w:sz w:val="24"/>
          <w:szCs w:val="24"/>
          <w:lang w:val="es-ES_tradnl"/>
        </w:rPr>
      </w:pPr>
      <w:hyperlink r:id="rId9" w:history="1">
        <w:r w:rsidR="007B52B8" w:rsidRPr="00DF7E92">
          <w:rPr>
            <w:rStyle w:val="Hyperlink"/>
            <w:rFonts w:ascii="Times New Roman" w:hAnsi="Times New Roman" w:cs="Times New Roman"/>
            <w:sz w:val="24"/>
            <w:szCs w:val="24"/>
            <w:lang w:val="es-ES_tradnl"/>
          </w:rPr>
          <w:t>https://orcid.org/0000-0000-0000-0000</w:t>
        </w:r>
      </w:hyperlink>
    </w:p>
    <w:p w14:paraId="00D4E5AA" w14:textId="7BA9CAB8" w:rsidR="007B52B8" w:rsidRPr="00DF7E92" w:rsidRDefault="007B52B8" w:rsidP="007B52B8">
      <w:pPr>
        <w:ind w:firstLine="0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José Santos</w:t>
      </w:r>
      <w:r w:rsidRPr="00DF7E92">
        <w:rPr>
          <w:rFonts w:ascii="Times New Roman" w:hAnsi="Times New Roman" w:cs="Times New Roman"/>
          <w:sz w:val="24"/>
          <w:szCs w:val="24"/>
          <w:vertAlign w:val="superscript"/>
          <w:lang w:val="es-ES_tradnl"/>
        </w:rPr>
        <w:t>2</w:t>
      </w:r>
    </w:p>
    <w:p w14:paraId="027B50AD" w14:textId="77777777" w:rsidR="007B52B8" w:rsidRPr="00DF7E92" w:rsidRDefault="003A001D" w:rsidP="007B52B8">
      <w:pPr>
        <w:tabs>
          <w:tab w:val="left" w:pos="3435"/>
        </w:tabs>
        <w:ind w:firstLine="0"/>
        <w:rPr>
          <w:rFonts w:ascii="Times New Roman" w:hAnsi="Times New Roman" w:cs="Times New Roman"/>
          <w:sz w:val="24"/>
          <w:szCs w:val="24"/>
          <w:lang w:val="es-ES_tradnl"/>
        </w:rPr>
      </w:pPr>
      <w:hyperlink r:id="rId10" w:history="1">
        <w:r w:rsidR="007B52B8" w:rsidRPr="00DF7E92">
          <w:rPr>
            <w:rStyle w:val="Hyperlink"/>
            <w:rFonts w:ascii="Times New Roman" w:hAnsi="Times New Roman" w:cs="Times New Roman"/>
            <w:sz w:val="24"/>
            <w:szCs w:val="24"/>
            <w:lang w:val="es-ES_tradnl"/>
          </w:rPr>
          <w:t>https://orcid.org/0000-0000-0000-0000</w:t>
        </w:r>
      </w:hyperlink>
    </w:p>
    <w:p w14:paraId="4FD2ACE1" w14:textId="77777777" w:rsidR="007B52B8" w:rsidRPr="00DF7E92" w:rsidRDefault="007B52B8" w:rsidP="007B52B8">
      <w:pPr>
        <w:ind w:firstLine="0"/>
        <w:jc w:val="left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603F0345" w14:textId="721078EC" w:rsidR="007B52B8" w:rsidRPr="00DF7E92" w:rsidRDefault="007B52B8" w:rsidP="007B52B8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 xml:space="preserve">1 </w:t>
      </w:r>
      <w:r w:rsidR="00DF7E92" w:rsidRPr="00DF7E92">
        <w:rPr>
          <w:rFonts w:ascii="Times New Roman" w:hAnsi="Times New Roman" w:cs="Times New Roman"/>
          <w:sz w:val="24"/>
          <w:szCs w:val="24"/>
          <w:lang w:val="es-ES_tradnl"/>
        </w:rPr>
        <w:t>Universidad Federal de Santa Catarina, Departamento de Educación Física</w:t>
      </w: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, Florianópolis, Santa Catarina, Brasil.</w:t>
      </w:r>
    </w:p>
    <w:p w14:paraId="6C6D6340" w14:textId="5639149E" w:rsidR="007B52B8" w:rsidRPr="00DF7E92" w:rsidRDefault="007B52B8" w:rsidP="007B52B8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 xml:space="preserve">2 </w:t>
      </w:r>
      <w:r w:rsidR="00DF7E92" w:rsidRPr="00DF7E92">
        <w:rPr>
          <w:rFonts w:ascii="Times New Roman" w:hAnsi="Times New Roman" w:cs="Times New Roman"/>
          <w:sz w:val="24"/>
          <w:szCs w:val="24"/>
          <w:lang w:val="es-ES_tradnl"/>
        </w:rPr>
        <w:t>Universidad Federal de Paraíba, Departamento de Educación Física</w:t>
      </w: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, João Pessoa, Paraíba, Brasil.</w:t>
      </w:r>
    </w:p>
    <w:p w14:paraId="3B8591C0" w14:textId="77777777" w:rsidR="007B52B8" w:rsidRPr="00DF7E92" w:rsidRDefault="007B52B8" w:rsidP="007B52B8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</w:p>
    <w:p w14:paraId="0E354433" w14:textId="0F641FE3" w:rsidR="007B52B8" w:rsidRPr="00DF7E92" w:rsidRDefault="007B52B8" w:rsidP="007B52B8">
      <w:pPr>
        <w:ind w:firstLine="0"/>
        <w:jc w:val="left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CONTA</w:t>
      </w:r>
      <w:r w:rsidR="00DF7E92"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C</w:t>
      </w: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TO</w:t>
      </w:r>
    </w:p>
    <w:p w14:paraId="2C861D03" w14:textId="77777777" w:rsidR="007B52B8" w:rsidRPr="00DF7E92" w:rsidRDefault="007B52B8" w:rsidP="007B52B8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João Silva</w:t>
      </w:r>
    </w:p>
    <w:p w14:paraId="3013D6AE" w14:textId="77777777" w:rsidR="007B52B8" w:rsidRPr="00DF7E92" w:rsidRDefault="007B52B8" w:rsidP="007B52B8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joaosilva@xmail.com</w:t>
      </w:r>
    </w:p>
    <w:p w14:paraId="4BAA5DA6" w14:textId="1BD06D6D" w:rsidR="007B52B8" w:rsidRPr="00DF7E92" w:rsidRDefault="00DF7E92" w:rsidP="007B52B8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Calle</w:t>
      </w:r>
      <w:r w:rsidR="007B52B8" w:rsidRPr="00DF7E92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="007B52B8" w:rsidRPr="00DF7E92">
        <w:rPr>
          <w:rFonts w:ascii="Times New Roman" w:hAnsi="Times New Roman" w:cs="Times New Roman"/>
          <w:sz w:val="24"/>
          <w:szCs w:val="24"/>
          <w:lang w:val="es-ES_tradnl"/>
        </w:rPr>
        <w:t>xxxxxxxxx</w:t>
      </w:r>
      <w:proofErr w:type="spellEnd"/>
      <w:r w:rsidR="007B52B8" w:rsidRPr="00DF7E92">
        <w:rPr>
          <w:rFonts w:ascii="Times New Roman" w:hAnsi="Times New Roman" w:cs="Times New Roman"/>
          <w:sz w:val="24"/>
          <w:szCs w:val="24"/>
          <w:lang w:val="es-ES_tradnl"/>
        </w:rPr>
        <w:t>, n. xxx.  Florianópolis, Santa Catarina, Brasil.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7B52B8" w:rsidRPr="00DF7E92">
        <w:rPr>
          <w:rFonts w:ascii="Times New Roman" w:hAnsi="Times New Roman" w:cs="Times New Roman"/>
          <w:sz w:val="24"/>
          <w:szCs w:val="24"/>
          <w:lang w:val="es-ES_tradnl"/>
        </w:rPr>
        <w:t>CEP: 88000-000.</w:t>
      </w:r>
    </w:p>
    <w:p w14:paraId="61D77B46" w14:textId="77777777" w:rsidR="007B52B8" w:rsidRPr="00DF7E92" w:rsidRDefault="007B52B8" w:rsidP="007B52B8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</w:p>
    <w:p w14:paraId="30C5EA0A" w14:textId="061C3020" w:rsidR="009B4D7A" w:rsidRPr="00DF7E92" w:rsidRDefault="00DF7E92" w:rsidP="00121946">
      <w:pPr>
        <w:ind w:firstLine="0"/>
        <w:jc w:val="left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Número</w:t>
      </w:r>
      <w:r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de palab</w:t>
      </w:r>
      <w:r w:rsidR="009B4D7A"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ras</w:t>
      </w: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e ilustraciones</w:t>
      </w:r>
    </w:p>
    <w:p w14:paraId="5E2391E5" w14:textId="77777777" w:rsidR="00DF7E92" w:rsidRPr="00DF7E92" w:rsidRDefault="00DF7E92" w:rsidP="00DF7E92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Total de palabras en el texto:</w:t>
      </w:r>
    </w:p>
    <w:p w14:paraId="15A0E7D8" w14:textId="77777777" w:rsidR="00DF7E92" w:rsidRPr="00DF7E92" w:rsidRDefault="00DF7E92" w:rsidP="00DF7E92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Total de palabras en el resumen:</w:t>
      </w:r>
    </w:p>
    <w:p w14:paraId="58EB014A" w14:textId="77777777" w:rsidR="00DF7E92" w:rsidRPr="00DF7E92" w:rsidRDefault="00DF7E92" w:rsidP="00DF7E92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Total de palabras en resumen:</w:t>
      </w:r>
    </w:p>
    <w:p w14:paraId="4A9D5A16" w14:textId="77777777" w:rsidR="00DF7E92" w:rsidRPr="00DF7E92" w:rsidRDefault="00DF7E92" w:rsidP="00DF7E92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Número de referencias:</w:t>
      </w:r>
    </w:p>
    <w:p w14:paraId="1195CE8B" w14:textId="77777777" w:rsidR="00DF7E92" w:rsidRPr="00DF7E92" w:rsidRDefault="00DF7E92" w:rsidP="00DF7E92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Número de mesas:</w:t>
      </w:r>
    </w:p>
    <w:p w14:paraId="12115230" w14:textId="3B216816" w:rsidR="009B4D7A" w:rsidRPr="00DF7E92" w:rsidRDefault="00DF7E92" w:rsidP="00DF7E92">
      <w:pPr>
        <w:ind w:firstLine="0"/>
        <w:jc w:val="left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>Número de figuras:</w:t>
      </w:r>
    </w:p>
    <w:p w14:paraId="2D1FA1CB" w14:textId="77777777" w:rsidR="007B52B8" w:rsidRPr="00DF7E92" w:rsidRDefault="007B52B8" w:rsidP="00121946">
      <w:pPr>
        <w:ind w:firstLine="0"/>
        <w:jc w:val="left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29FC3C51" w14:textId="77777777" w:rsidR="00DF7E92" w:rsidRDefault="00DF7E92" w:rsidP="007B52B8">
      <w:pPr>
        <w:ind w:firstLine="0"/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>Financiación</w:t>
      </w:r>
    </w:p>
    <w:p w14:paraId="0EDBEBBF" w14:textId="78C7AA7D" w:rsidR="007B52B8" w:rsidRDefault="00DF7E92" w:rsidP="007B52B8">
      <w:pPr>
        <w:ind w:firstLine="0"/>
        <w:rPr>
          <w:rStyle w:val="texto-dou"/>
          <w:rFonts w:ascii="Times New Roman" w:hAnsi="Times New Roman" w:cs="Times New Roman"/>
          <w:sz w:val="24"/>
          <w:szCs w:val="24"/>
          <w:lang w:val="es-MX"/>
        </w:rPr>
      </w:pPr>
      <w:r w:rsidRPr="00DF7E92">
        <w:rPr>
          <w:rStyle w:val="texto-dou"/>
          <w:rFonts w:ascii="Times New Roman" w:hAnsi="Times New Roman" w:cs="Times New Roman"/>
          <w:sz w:val="24"/>
          <w:szCs w:val="24"/>
          <w:lang w:val="es-MX"/>
        </w:rPr>
        <w:t xml:space="preserve">Este trabajo fue realizado con el apoyo de la Coordinación de Perfeccionamiento del Personal de Educación Superior - Brasil (CAPES) - </w:t>
      </w:r>
      <w:r w:rsidRPr="003E0ACC">
        <w:rPr>
          <w:rStyle w:val="texto-dou"/>
          <w:rFonts w:ascii="Times New Roman" w:hAnsi="Times New Roman" w:cs="Times New Roman"/>
          <w:sz w:val="24"/>
          <w:szCs w:val="24"/>
          <w:lang w:val="es-MX"/>
        </w:rPr>
        <w:t>Código de Financiamiento 001.</w:t>
      </w:r>
    </w:p>
    <w:p w14:paraId="3360A138" w14:textId="77777777" w:rsidR="00DF7E92" w:rsidRPr="00DF7E92" w:rsidRDefault="00DF7E92" w:rsidP="007B52B8">
      <w:pPr>
        <w:ind w:firstLine="0"/>
        <w:rPr>
          <w:rFonts w:ascii="Times New Roman" w:hAnsi="Times New Roman" w:cs="Times New Roman"/>
          <w:sz w:val="24"/>
          <w:szCs w:val="24"/>
          <w:lang w:val="es-MX"/>
        </w:rPr>
      </w:pPr>
      <w:bookmarkStart w:id="0" w:name="_GoBack"/>
      <w:bookmarkEnd w:id="0"/>
    </w:p>
    <w:p w14:paraId="0B239E33" w14:textId="77777777" w:rsidR="00DF7E92" w:rsidRPr="00DF7E92" w:rsidRDefault="00DF7E92" w:rsidP="007B52B8">
      <w:pPr>
        <w:ind w:firstLine="0"/>
        <w:rPr>
          <w:rFonts w:ascii="Times New Roman" w:eastAsia="Times New Roman" w:hAnsi="Times New Roman" w:cs="Times New Roman"/>
          <w:b/>
          <w:sz w:val="24"/>
          <w:szCs w:val="24"/>
          <w:lang w:val="es-ES_tradnl"/>
        </w:rPr>
      </w:pPr>
      <w:r w:rsidRPr="00DF7E92">
        <w:rPr>
          <w:rFonts w:ascii="Times New Roman" w:eastAsia="Times New Roman" w:hAnsi="Times New Roman" w:cs="Times New Roman"/>
          <w:b/>
          <w:sz w:val="24"/>
          <w:szCs w:val="24"/>
          <w:lang w:val="es-ES_tradnl"/>
        </w:rPr>
        <w:t>Agradecimientos</w:t>
      </w:r>
    </w:p>
    <w:p w14:paraId="2D1E21F5" w14:textId="4716CF02" w:rsidR="007B52B8" w:rsidRPr="00DF7E92" w:rsidRDefault="00DF7E92" w:rsidP="007B52B8">
      <w:pPr>
        <w:ind w:firstLine="0"/>
        <w:rPr>
          <w:rFonts w:ascii="Times New Roman" w:eastAsia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eastAsia="Times New Roman" w:hAnsi="Times New Roman" w:cs="Times New Roman"/>
          <w:sz w:val="24"/>
          <w:szCs w:val="24"/>
          <w:lang w:val="es-ES_tradnl"/>
        </w:rPr>
        <w:t>Los autores desean agradecer a la Secretaría de Educación del Estado de Santa Catarina por facilitar el contacto con las escuelas.</w:t>
      </w:r>
    </w:p>
    <w:p w14:paraId="533359E0" w14:textId="77777777" w:rsidR="007B52B8" w:rsidRPr="00DF7E92" w:rsidRDefault="007B52B8" w:rsidP="00121946">
      <w:pPr>
        <w:ind w:firstLine="0"/>
        <w:rPr>
          <w:rStyle w:val="Hyperlink"/>
          <w:rFonts w:ascii="Times New Roman" w:hAnsi="Times New Roman" w:cs="Times New Roman"/>
          <w:sz w:val="24"/>
          <w:szCs w:val="24"/>
          <w:lang w:val="es-ES_tradnl"/>
        </w:rPr>
      </w:pPr>
    </w:p>
    <w:p w14:paraId="346057BA" w14:textId="77777777" w:rsidR="00DF7E92" w:rsidRPr="00DF7E92" w:rsidRDefault="00DF7E92" w:rsidP="00DF7E92">
      <w:pPr>
        <w:ind w:firstLine="0"/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Sugerencia de posibles revisores </w:t>
      </w:r>
    </w:p>
    <w:p w14:paraId="568F03F9" w14:textId="2A540BC7" w:rsidR="00DF7E92" w:rsidRPr="00DF7E92" w:rsidRDefault="00DF7E92" w:rsidP="00DF7E92">
      <w:pPr>
        <w:pStyle w:val="PargrafodaLista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 xml:space="preserve">“Nombre completo del revisor 1”; “correo electrónico del revisor 1”; “Institución del revisor 1” </w:t>
      </w:r>
    </w:p>
    <w:p w14:paraId="7785D6DC" w14:textId="7B1F5714" w:rsidR="00DF7E92" w:rsidRPr="00DF7E92" w:rsidRDefault="00DF7E92" w:rsidP="00DF7E92">
      <w:pPr>
        <w:pStyle w:val="PargrafodaLista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 xml:space="preserve">“Nombre completo del revisor 2”; “correo electrónico del revisor 2”; “Institución del revisor 2” </w:t>
      </w:r>
    </w:p>
    <w:p w14:paraId="47D292CC" w14:textId="5B802596" w:rsidR="00DF7E92" w:rsidRPr="00DF7E92" w:rsidRDefault="00DF7E92" w:rsidP="00DF7E92">
      <w:pPr>
        <w:pStyle w:val="PargrafodaLista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s-ES_tradnl"/>
        </w:rPr>
      </w:pPr>
      <w:r w:rsidRPr="00DF7E92">
        <w:rPr>
          <w:rFonts w:ascii="Times New Roman" w:hAnsi="Times New Roman" w:cs="Times New Roman"/>
          <w:sz w:val="24"/>
          <w:szCs w:val="24"/>
          <w:lang w:val="es-ES_tradnl"/>
        </w:rPr>
        <w:t xml:space="preserve">“Nombre completo del revisor 3”; “correo electrónico del revisor 3”; “Institución del revisor 3” </w:t>
      </w:r>
    </w:p>
    <w:p w14:paraId="10F2BA6A" w14:textId="77777777" w:rsidR="008539BC" w:rsidRPr="00DF7E92" w:rsidRDefault="008539BC" w:rsidP="00121946">
      <w:pPr>
        <w:suppressLineNumbers/>
        <w:ind w:firstLine="0"/>
        <w:rPr>
          <w:rFonts w:ascii="Times New Roman" w:eastAsia="Calibri" w:hAnsi="Times New Roman" w:cs="Arial"/>
          <w:sz w:val="24"/>
          <w:vertAlign w:val="superscript"/>
          <w:lang w:val="es-ES_tradnl"/>
        </w:rPr>
      </w:pPr>
    </w:p>
    <w:p w14:paraId="6411FD47" w14:textId="77777777" w:rsidR="00196848" w:rsidRPr="00DF7E92" w:rsidRDefault="00196848" w:rsidP="00121946">
      <w:pPr>
        <w:suppressLineNumbers/>
        <w:ind w:firstLine="0"/>
        <w:rPr>
          <w:rFonts w:ascii="Times New Roman" w:eastAsia="Calibri" w:hAnsi="Times New Roman" w:cs="Arial"/>
          <w:sz w:val="24"/>
          <w:vertAlign w:val="superscript"/>
          <w:lang w:val="es-ES_tradnl"/>
        </w:rPr>
      </w:pPr>
    </w:p>
    <w:p w14:paraId="67BA855E" w14:textId="77777777" w:rsidR="00196848" w:rsidRPr="00DF7E92" w:rsidRDefault="00196848" w:rsidP="00121946">
      <w:pPr>
        <w:suppressLineNumbers/>
        <w:ind w:firstLine="0"/>
        <w:rPr>
          <w:rFonts w:ascii="Times New Roman" w:eastAsia="Calibri" w:hAnsi="Times New Roman" w:cs="Arial"/>
          <w:sz w:val="24"/>
          <w:vertAlign w:val="superscript"/>
          <w:lang w:val="es-ES_tradnl"/>
        </w:rPr>
      </w:pPr>
    </w:p>
    <w:sectPr w:rsidR="00196848" w:rsidRPr="00DF7E92" w:rsidSect="00A70E04">
      <w:headerReference w:type="default" r:id="rId11"/>
      <w:pgSz w:w="11906" w:h="16838" w:code="9"/>
      <w:pgMar w:top="851" w:right="1418" w:bottom="731" w:left="1418" w:header="709" w:footer="709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4B45FA" w14:textId="77777777" w:rsidR="003A001D" w:rsidRDefault="003A001D" w:rsidP="00A178BC">
      <w:pPr>
        <w:spacing w:line="240" w:lineRule="auto"/>
      </w:pPr>
      <w:r>
        <w:separator/>
      </w:r>
    </w:p>
  </w:endnote>
  <w:endnote w:type="continuationSeparator" w:id="0">
    <w:p w14:paraId="44DAAEB6" w14:textId="77777777" w:rsidR="003A001D" w:rsidRDefault="003A001D" w:rsidP="00A178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KDZEY+TrebuchetMS-Identity-H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E96841" w14:textId="77777777" w:rsidR="003A001D" w:rsidRDefault="003A001D" w:rsidP="00A178BC">
      <w:pPr>
        <w:spacing w:line="240" w:lineRule="auto"/>
      </w:pPr>
      <w:r>
        <w:separator/>
      </w:r>
    </w:p>
  </w:footnote>
  <w:footnote w:type="continuationSeparator" w:id="0">
    <w:p w14:paraId="0C893614" w14:textId="77777777" w:rsidR="003A001D" w:rsidRDefault="003A001D" w:rsidP="00A178B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50052261"/>
      <w:docPartObj>
        <w:docPartGallery w:val="Page Numbers (Top of Page)"/>
        <w:docPartUnique/>
      </w:docPartObj>
    </w:sdtPr>
    <w:sdtEndPr>
      <w:rPr>
        <w:rFonts w:ascii="Times New Roman" w:hAnsi="Times New Roman"/>
        <w:sz w:val="20"/>
      </w:rPr>
    </w:sdtEndPr>
    <w:sdtContent>
      <w:p w14:paraId="3D358E7A" w14:textId="77777777" w:rsidR="009B4D7A" w:rsidRPr="00793122" w:rsidRDefault="00C86A90">
        <w:pPr>
          <w:pStyle w:val="Cabealho"/>
          <w:jc w:val="right"/>
          <w:rPr>
            <w:rFonts w:ascii="Times New Roman" w:hAnsi="Times New Roman"/>
            <w:sz w:val="20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E0ACC" w:rsidRPr="003E0ACC">
          <w:rPr>
            <w:rFonts w:ascii="Times New Roman" w:hAnsi="Times New Roman"/>
            <w:noProof/>
            <w:sz w:val="20"/>
          </w:rPr>
          <w:t>2</w:t>
        </w:r>
        <w:r>
          <w:rPr>
            <w:rFonts w:ascii="Times New Roman" w:hAnsi="Times New Roman"/>
            <w:noProof/>
            <w:sz w:val="20"/>
          </w:rPr>
          <w:fldChar w:fldCharType="end"/>
        </w:r>
      </w:p>
    </w:sdtContent>
  </w:sdt>
  <w:p w14:paraId="4AA7A846" w14:textId="77777777" w:rsidR="009B4D7A" w:rsidRDefault="009B4D7A" w:rsidP="007C703E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hybridMultilevel"/>
    <w:tmpl w:val="1D4ED43A"/>
    <w:lvl w:ilvl="0" w:tplc="FFFFFFFF">
      <w:start w:val="12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BF56193"/>
    <w:multiLevelType w:val="hybridMultilevel"/>
    <w:tmpl w:val="32C64744"/>
    <w:lvl w:ilvl="0" w:tplc="FFFFFFFF">
      <w:start w:val="12"/>
      <w:numFmt w:val="decimal"/>
      <w:lvlText w:val="%1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4D2578"/>
    <w:multiLevelType w:val="hybridMultilevel"/>
    <w:tmpl w:val="6D84FCB8"/>
    <w:lvl w:ilvl="0" w:tplc="9F0AABBA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>
    <w:nsid w:val="32B454B0"/>
    <w:multiLevelType w:val="hybridMultilevel"/>
    <w:tmpl w:val="86D40BE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9E7FFD"/>
    <w:multiLevelType w:val="hybridMultilevel"/>
    <w:tmpl w:val="14DA5F4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A4042D"/>
    <w:multiLevelType w:val="hybridMultilevel"/>
    <w:tmpl w:val="B68E075A"/>
    <w:lvl w:ilvl="0" w:tplc="87E49EF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B96E20"/>
    <w:multiLevelType w:val="hybridMultilevel"/>
    <w:tmpl w:val="2222B412"/>
    <w:lvl w:ilvl="0" w:tplc="7A022F7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>
    <w:nsid w:val="3F2B0733"/>
    <w:multiLevelType w:val="hybridMultilevel"/>
    <w:tmpl w:val="D88E7A3A"/>
    <w:lvl w:ilvl="0" w:tplc="A680EE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475D70E9"/>
    <w:multiLevelType w:val="hybridMultilevel"/>
    <w:tmpl w:val="3F10CF5C"/>
    <w:lvl w:ilvl="0" w:tplc="044E92E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5D361B86"/>
    <w:multiLevelType w:val="hybridMultilevel"/>
    <w:tmpl w:val="2222B412"/>
    <w:lvl w:ilvl="0" w:tplc="7A022F7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620518D1"/>
    <w:multiLevelType w:val="hybridMultilevel"/>
    <w:tmpl w:val="8D4879EE"/>
    <w:lvl w:ilvl="0" w:tplc="0B6EF3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534A8E"/>
    <w:multiLevelType w:val="hybridMultilevel"/>
    <w:tmpl w:val="8D06982E"/>
    <w:lvl w:ilvl="0" w:tplc="80F01C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C3262B4"/>
    <w:multiLevelType w:val="multilevel"/>
    <w:tmpl w:val="C2864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9"/>
  </w:num>
  <w:num w:numId="5">
    <w:abstractNumId w:val="10"/>
  </w:num>
  <w:num w:numId="6">
    <w:abstractNumId w:val="6"/>
  </w:num>
  <w:num w:numId="7">
    <w:abstractNumId w:val="0"/>
  </w:num>
  <w:num w:numId="8">
    <w:abstractNumId w:val="1"/>
  </w:num>
  <w:num w:numId="9">
    <w:abstractNumId w:val="3"/>
  </w:num>
  <w:num w:numId="10">
    <w:abstractNumId w:val="12"/>
  </w:num>
  <w:num w:numId="11">
    <w:abstractNumId w:val="5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0MDU2MjE3Mrc0MrJQ0lEKTi0uzszPAykwrAUAxdmcvywAAAA="/>
  </w:docVars>
  <w:rsids>
    <w:rsidRoot w:val="001B10FC"/>
    <w:rsid w:val="00001B35"/>
    <w:rsid w:val="00001C7F"/>
    <w:rsid w:val="000069D0"/>
    <w:rsid w:val="00007452"/>
    <w:rsid w:val="000102DE"/>
    <w:rsid w:val="00013485"/>
    <w:rsid w:val="00014411"/>
    <w:rsid w:val="00014E12"/>
    <w:rsid w:val="0001516F"/>
    <w:rsid w:val="000172D0"/>
    <w:rsid w:val="00017B50"/>
    <w:rsid w:val="00023FE0"/>
    <w:rsid w:val="00027D42"/>
    <w:rsid w:val="0003028E"/>
    <w:rsid w:val="00031268"/>
    <w:rsid w:val="000325F8"/>
    <w:rsid w:val="00032982"/>
    <w:rsid w:val="0003438E"/>
    <w:rsid w:val="00035063"/>
    <w:rsid w:val="00035A9B"/>
    <w:rsid w:val="00037448"/>
    <w:rsid w:val="000378DC"/>
    <w:rsid w:val="00040337"/>
    <w:rsid w:val="00042880"/>
    <w:rsid w:val="000465B7"/>
    <w:rsid w:val="000535C8"/>
    <w:rsid w:val="00057200"/>
    <w:rsid w:val="00057365"/>
    <w:rsid w:val="0006155D"/>
    <w:rsid w:val="00063017"/>
    <w:rsid w:val="00063FE8"/>
    <w:rsid w:val="00064E28"/>
    <w:rsid w:val="00064FC4"/>
    <w:rsid w:val="00065AED"/>
    <w:rsid w:val="00065E71"/>
    <w:rsid w:val="0006671A"/>
    <w:rsid w:val="0007640E"/>
    <w:rsid w:val="00077C9D"/>
    <w:rsid w:val="00081028"/>
    <w:rsid w:val="0008132F"/>
    <w:rsid w:val="00081956"/>
    <w:rsid w:val="000836EA"/>
    <w:rsid w:val="00085CA1"/>
    <w:rsid w:val="000863CE"/>
    <w:rsid w:val="000901A3"/>
    <w:rsid w:val="00091B5F"/>
    <w:rsid w:val="00092D93"/>
    <w:rsid w:val="000A0989"/>
    <w:rsid w:val="000A1C2D"/>
    <w:rsid w:val="000A284A"/>
    <w:rsid w:val="000A34F0"/>
    <w:rsid w:val="000A7060"/>
    <w:rsid w:val="000A7E9D"/>
    <w:rsid w:val="000B3960"/>
    <w:rsid w:val="000B4707"/>
    <w:rsid w:val="000B5302"/>
    <w:rsid w:val="000B5930"/>
    <w:rsid w:val="000C0DB9"/>
    <w:rsid w:val="000C1029"/>
    <w:rsid w:val="000C1E19"/>
    <w:rsid w:val="000C38E7"/>
    <w:rsid w:val="000C52DF"/>
    <w:rsid w:val="000C61DE"/>
    <w:rsid w:val="000C7064"/>
    <w:rsid w:val="000C7350"/>
    <w:rsid w:val="000D0121"/>
    <w:rsid w:val="000D029F"/>
    <w:rsid w:val="000D0F87"/>
    <w:rsid w:val="000D2066"/>
    <w:rsid w:val="000D2251"/>
    <w:rsid w:val="000D5083"/>
    <w:rsid w:val="000D5E41"/>
    <w:rsid w:val="000D6DDE"/>
    <w:rsid w:val="000E2780"/>
    <w:rsid w:val="000E51CA"/>
    <w:rsid w:val="000E555F"/>
    <w:rsid w:val="000E644B"/>
    <w:rsid w:val="000F097D"/>
    <w:rsid w:val="000F1073"/>
    <w:rsid w:val="000F121A"/>
    <w:rsid w:val="000F2D07"/>
    <w:rsid w:val="000F5D24"/>
    <w:rsid w:val="0010372B"/>
    <w:rsid w:val="00104FF8"/>
    <w:rsid w:val="00105A13"/>
    <w:rsid w:val="00105C2C"/>
    <w:rsid w:val="00106531"/>
    <w:rsid w:val="00107AFD"/>
    <w:rsid w:val="001100C6"/>
    <w:rsid w:val="001102AD"/>
    <w:rsid w:val="00111C90"/>
    <w:rsid w:val="001123CF"/>
    <w:rsid w:val="00112B64"/>
    <w:rsid w:val="00115EB8"/>
    <w:rsid w:val="001163DF"/>
    <w:rsid w:val="00116E14"/>
    <w:rsid w:val="00121528"/>
    <w:rsid w:val="00121946"/>
    <w:rsid w:val="0012284A"/>
    <w:rsid w:val="00123E79"/>
    <w:rsid w:val="00124D4C"/>
    <w:rsid w:val="00125C96"/>
    <w:rsid w:val="0012690E"/>
    <w:rsid w:val="00126D3A"/>
    <w:rsid w:val="00127B05"/>
    <w:rsid w:val="00131D82"/>
    <w:rsid w:val="001327D6"/>
    <w:rsid w:val="00133FE1"/>
    <w:rsid w:val="001342A1"/>
    <w:rsid w:val="00136ADE"/>
    <w:rsid w:val="00146FB4"/>
    <w:rsid w:val="00150693"/>
    <w:rsid w:val="00162C66"/>
    <w:rsid w:val="0016498F"/>
    <w:rsid w:val="0017001F"/>
    <w:rsid w:val="00174A5B"/>
    <w:rsid w:val="00175203"/>
    <w:rsid w:val="00182490"/>
    <w:rsid w:val="00182B02"/>
    <w:rsid w:val="00190194"/>
    <w:rsid w:val="001915A7"/>
    <w:rsid w:val="00192962"/>
    <w:rsid w:val="001954EC"/>
    <w:rsid w:val="00196848"/>
    <w:rsid w:val="0019694E"/>
    <w:rsid w:val="00196C79"/>
    <w:rsid w:val="001976DF"/>
    <w:rsid w:val="001A0DB1"/>
    <w:rsid w:val="001A15CD"/>
    <w:rsid w:val="001A2992"/>
    <w:rsid w:val="001A36F0"/>
    <w:rsid w:val="001A478F"/>
    <w:rsid w:val="001A614A"/>
    <w:rsid w:val="001A694F"/>
    <w:rsid w:val="001B06A3"/>
    <w:rsid w:val="001B10FC"/>
    <w:rsid w:val="001B63BE"/>
    <w:rsid w:val="001B719E"/>
    <w:rsid w:val="001B7922"/>
    <w:rsid w:val="001C07E0"/>
    <w:rsid w:val="001C2AC7"/>
    <w:rsid w:val="001C4C63"/>
    <w:rsid w:val="001C6955"/>
    <w:rsid w:val="001C6D32"/>
    <w:rsid w:val="001C7378"/>
    <w:rsid w:val="001C7D67"/>
    <w:rsid w:val="001C7EC6"/>
    <w:rsid w:val="001D2099"/>
    <w:rsid w:val="001D42E0"/>
    <w:rsid w:val="001D621F"/>
    <w:rsid w:val="001E1071"/>
    <w:rsid w:val="001E11A8"/>
    <w:rsid w:val="001E15D6"/>
    <w:rsid w:val="001E3F9E"/>
    <w:rsid w:val="001E4279"/>
    <w:rsid w:val="001E50CA"/>
    <w:rsid w:val="001E5E1B"/>
    <w:rsid w:val="001E7DED"/>
    <w:rsid w:val="001F6CB6"/>
    <w:rsid w:val="001F7C19"/>
    <w:rsid w:val="002008E5"/>
    <w:rsid w:val="002013EE"/>
    <w:rsid w:val="00203057"/>
    <w:rsid w:val="002036E4"/>
    <w:rsid w:val="00210BE2"/>
    <w:rsid w:val="00210EC3"/>
    <w:rsid w:val="00213464"/>
    <w:rsid w:val="00213CA5"/>
    <w:rsid w:val="00214611"/>
    <w:rsid w:val="00221A2B"/>
    <w:rsid w:val="002248D6"/>
    <w:rsid w:val="00224984"/>
    <w:rsid w:val="002250B8"/>
    <w:rsid w:val="00225358"/>
    <w:rsid w:val="0022588E"/>
    <w:rsid w:val="00226739"/>
    <w:rsid w:val="002271D7"/>
    <w:rsid w:val="002273DB"/>
    <w:rsid w:val="00230A66"/>
    <w:rsid w:val="002326D7"/>
    <w:rsid w:val="00237478"/>
    <w:rsid w:val="0024074A"/>
    <w:rsid w:val="002409CE"/>
    <w:rsid w:val="002426F4"/>
    <w:rsid w:val="00243207"/>
    <w:rsid w:val="0024409F"/>
    <w:rsid w:val="00245C3F"/>
    <w:rsid w:val="002503C4"/>
    <w:rsid w:val="002517F8"/>
    <w:rsid w:val="00252FF4"/>
    <w:rsid w:val="00257D58"/>
    <w:rsid w:val="0026145E"/>
    <w:rsid w:val="00263907"/>
    <w:rsid w:val="00266E6D"/>
    <w:rsid w:val="002735BE"/>
    <w:rsid w:val="002739B1"/>
    <w:rsid w:val="00273BE4"/>
    <w:rsid w:val="00274009"/>
    <w:rsid w:val="00275895"/>
    <w:rsid w:val="002769B3"/>
    <w:rsid w:val="002777BB"/>
    <w:rsid w:val="00282E62"/>
    <w:rsid w:val="0028343B"/>
    <w:rsid w:val="00283485"/>
    <w:rsid w:val="002838C9"/>
    <w:rsid w:val="0028390D"/>
    <w:rsid w:val="0028657A"/>
    <w:rsid w:val="002941EC"/>
    <w:rsid w:val="002953AF"/>
    <w:rsid w:val="002971E6"/>
    <w:rsid w:val="002B2116"/>
    <w:rsid w:val="002B2A84"/>
    <w:rsid w:val="002B31A0"/>
    <w:rsid w:val="002B3566"/>
    <w:rsid w:val="002B57DE"/>
    <w:rsid w:val="002B6245"/>
    <w:rsid w:val="002C191E"/>
    <w:rsid w:val="002C45D7"/>
    <w:rsid w:val="002D1CD2"/>
    <w:rsid w:val="002E3326"/>
    <w:rsid w:val="002E4B75"/>
    <w:rsid w:val="002F25D0"/>
    <w:rsid w:val="002F2C05"/>
    <w:rsid w:val="002F36E4"/>
    <w:rsid w:val="002F4D04"/>
    <w:rsid w:val="002F592C"/>
    <w:rsid w:val="002F5A46"/>
    <w:rsid w:val="002F6D16"/>
    <w:rsid w:val="002F7A7F"/>
    <w:rsid w:val="00300200"/>
    <w:rsid w:val="00300D9D"/>
    <w:rsid w:val="003012C2"/>
    <w:rsid w:val="0030477F"/>
    <w:rsid w:val="003059EB"/>
    <w:rsid w:val="003101DB"/>
    <w:rsid w:val="003109E6"/>
    <w:rsid w:val="00310BD9"/>
    <w:rsid w:val="00312E28"/>
    <w:rsid w:val="0031416B"/>
    <w:rsid w:val="00314505"/>
    <w:rsid w:val="003179BA"/>
    <w:rsid w:val="0032137A"/>
    <w:rsid w:val="00321E76"/>
    <w:rsid w:val="003226E6"/>
    <w:rsid w:val="00323C06"/>
    <w:rsid w:val="00325058"/>
    <w:rsid w:val="00326D77"/>
    <w:rsid w:val="00330592"/>
    <w:rsid w:val="00332886"/>
    <w:rsid w:val="00332AA3"/>
    <w:rsid w:val="00334E14"/>
    <w:rsid w:val="00334F91"/>
    <w:rsid w:val="0033618D"/>
    <w:rsid w:val="0034151D"/>
    <w:rsid w:val="00342705"/>
    <w:rsid w:val="00343F2C"/>
    <w:rsid w:val="00345CDB"/>
    <w:rsid w:val="003525BF"/>
    <w:rsid w:val="00353CF0"/>
    <w:rsid w:val="0035436F"/>
    <w:rsid w:val="003545DD"/>
    <w:rsid w:val="00355238"/>
    <w:rsid w:val="003603FA"/>
    <w:rsid w:val="00360A40"/>
    <w:rsid w:val="00363B05"/>
    <w:rsid w:val="003652D2"/>
    <w:rsid w:val="003655B7"/>
    <w:rsid w:val="003661DA"/>
    <w:rsid w:val="003705F4"/>
    <w:rsid w:val="003741DA"/>
    <w:rsid w:val="0037536E"/>
    <w:rsid w:val="0037593C"/>
    <w:rsid w:val="00377EEA"/>
    <w:rsid w:val="00381F2A"/>
    <w:rsid w:val="003833EB"/>
    <w:rsid w:val="003851F9"/>
    <w:rsid w:val="003863F5"/>
    <w:rsid w:val="00392F54"/>
    <w:rsid w:val="00392F6F"/>
    <w:rsid w:val="003955EB"/>
    <w:rsid w:val="00396674"/>
    <w:rsid w:val="003977B6"/>
    <w:rsid w:val="003A001D"/>
    <w:rsid w:val="003A0DA4"/>
    <w:rsid w:val="003A571D"/>
    <w:rsid w:val="003A63B9"/>
    <w:rsid w:val="003A6FAC"/>
    <w:rsid w:val="003B06AE"/>
    <w:rsid w:val="003B119D"/>
    <w:rsid w:val="003B12B4"/>
    <w:rsid w:val="003B2DE9"/>
    <w:rsid w:val="003B38D3"/>
    <w:rsid w:val="003B57AB"/>
    <w:rsid w:val="003B6A71"/>
    <w:rsid w:val="003C00BD"/>
    <w:rsid w:val="003C05BA"/>
    <w:rsid w:val="003C1011"/>
    <w:rsid w:val="003C1979"/>
    <w:rsid w:val="003C1CF3"/>
    <w:rsid w:val="003C27D9"/>
    <w:rsid w:val="003C3223"/>
    <w:rsid w:val="003C3247"/>
    <w:rsid w:val="003C525B"/>
    <w:rsid w:val="003C7707"/>
    <w:rsid w:val="003C7C38"/>
    <w:rsid w:val="003C7DCA"/>
    <w:rsid w:val="003D4159"/>
    <w:rsid w:val="003E0ACC"/>
    <w:rsid w:val="003E0D54"/>
    <w:rsid w:val="003E162B"/>
    <w:rsid w:val="003E42CF"/>
    <w:rsid w:val="003E4FFD"/>
    <w:rsid w:val="003F063A"/>
    <w:rsid w:val="003F27E3"/>
    <w:rsid w:val="003F321A"/>
    <w:rsid w:val="003F3332"/>
    <w:rsid w:val="003F3C44"/>
    <w:rsid w:val="003F5B71"/>
    <w:rsid w:val="003F5ED4"/>
    <w:rsid w:val="004005C7"/>
    <w:rsid w:val="00403DFD"/>
    <w:rsid w:val="00403FF2"/>
    <w:rsid w:val="00404C85"/>
    <w:rsid w:val="00406E26"/>
    <w:rsid w:val="00407D32"/>
    <w:rsid w:val="0041133F"/>
    <w:rsid w:val="004126D0"/>
    <w:rsid w:val="0041462D"/>
    <w:rsid w:val="004201B7"/>
    <w:rsid w:val="0042098D"/>
    <w:rsid w:val="00421425"/>
    <w:rsid w:val="00422120"/>
    <w:rsid w:val="00422ED6"/>
    <w:rsid w:val="00423D3D"/>
    <w:rsid w:val="00424DFD"/>
    <w:rsid w:val="004277B9"/>
    <w:rsid w:val="004306E2"/>
    <w:rsid w:val="0043081B"/>
    <w:rsid w:val="00430900"/>
    <w:rsid w:val="0043369E"/>
    <w:rsid w:val="00436F3D"/>
    <w:rsid w:val="0043712D"/>
    <w:rsid w:val="00440A64"/>
    <w:rsid w:val="004428A1"/>
    <w:rsid w:val="004430A5"/>
    <w:rsid w:val="004475E1"/>
    <w:rsid w:val="004511C6"/>
    <w:rsid w:val="00453375"/>
    <w:rsid w:val="004546C9"/>
    <w:rsid w:val="004550AA"/>
    <w:rsid w:val="00456308"/>
    <w:rsid w:val="00457D68"/>
    <w:rsid w:val="00457F79"/>
    <w:rsid w:val="00461C0E"/>
    <w:rsid w:val="004624B6"/>
    <w:rsid w:val="00472268"/>
    <w:rsid w:val="00474483"/>
    <w:rsid w:val="00481F70"/>
    <w:rsid w:val="00486CB7"/>
    <w:rsid w:val="00490B77"/>
    <w:rsid w:val="00492B92"/>
    <w:rsid w:val="00493302"/>
    <w:rsid w:val="004944D5"/>
    <w:rsid w:val="00497C84"/>
    <w:rsid w:val="004A0E75"/>
    <w:rsid w:val="004A5561"/>
    <w:rsid w:val="004B080E"/>
    <w:rsid w:val="004B1F8C"/>
    <w:rsid w:val="004B3DE4"/>
    <w:rsid w:val="004B4CEC"/>
    <w:rsid w:val="004B6155"/>
    <w:rsid w:val="004B626E"/>
    <w:rsid w:val="004B7949"/>
    <w:rsid w:val="004C0C6F"/>
    <w:rsid w:val="004C4853"/>
    <w:rsid w:val="004C70D9"/>
    <w:rsid w:val="004D1029"/>
    <w:rsid w:val="004D13CD"/>
    <w:rsid w:val="004D37EB"/>
    <w:rsid w:val="004D4996"/>
    <w:rsid w:val="004D52EB"/>
    <w:rsid w:val="004D601B"/>
    <w:rsid w:val="004D61A7"/>
    <w:rsid w:val="004D635F"/>
    <w:rsid w:val="004E24AF"/>
    <w:rsid w:val="004E4EB1"/>
    <w:rsid w:val="004E7CE2"/>
    <w:rsid w:val="004F0AAA"/>
    <w:rsid w:val="004F1AA1"/>
    <w:rsid w:val="004F216E"/>
    <w:rsid w:val="004F6385"/>
    <w:rsid w:val="0050073A"/>
    <w:rsid w:val="00502DF2"/>
    <w:rsid w:val="00502FAD"/>
    <w:rsid w:val="00505D52"/>
    <w:rsid w:val="00506D01"/>
    <w:rsid w:val="00507B42"/>
    <w:rsid w:val="00507B4F"/>
    <w:rsid w:val="0051323B"/>
    <w:rsid w:val="0051548A"/>
    <w:rsid w:val="00515ED1"/>
    <w:rsid w:val="00515F66"/>
    <w:rsid w:val="005172D5"/>
    <w:rsid w:val="00520A88"/>
    <w:rsid w:val="00521A12"/>
    <w:rsid w:val="00524D91"/>
    <w:rsid w:val="0052571F"/>
    <w:rsid w:val="005314F2"/>
    <w:rsid w:val="00531EF7"/>
    <w:rsid w:val="00532D18"/>
    <w:rsid w:val="00532D36"/>
    <w:rsid w:val="00534CD1"/>
    <w:rsid w:val="00542EA1"/>
    <w:rsid w:val="005443AB"/>
    <w:rsid w:val="00547EB7"/>
    <w:rsid w:val="00550461"/>
    <w:rsid w:val="005537AD"/>
    <w:rsid w:val="005565F5"/>
    <w:rsid w:val="005571A7"/>
    <w:rsid w:val="00565ED5"/>
    <w:rsid w:val="00565F73"/>
    <w:rsid w:val="005709D0"/>
    <w:rsid w:val="00573004"/>
    <w:rsid w:val="00574F6E"/>
    <w:rsid w:val="00575189"/>
    <w:rsid w:val="00575ED8"/>
    <w:rsid w:val="00577792"/>
    <w:rsid w:val="00584729"/>
    <w:rsid w:val="00584B3F"/>
    <w:rsid w:val="00587BE4"/>
    <w:rsid w:val="00590234"/>
    <w:rsid w:val="0059425A"/>
    <w:rsid w:val="005A0245"/>
    <w:rsid w:val="005A0DF8"/>
    <w:rsid w:val="005A39C4"/>
    <w:rsid w:val="005A51F8"/>
    <w:rsid w:val="005A5963"/>
    <w:rsid w:val="005A5F55"/>
    <w:rsid w:val="005B150F"/>
    <w:rsid w:val="005B27EF"/>
    <w:rsid w:val="005B381A"/>
    <w:rsid w:val="005B6CFE"/>
    <w:rsid w:val="005B737D"/>
    <w:rsid w:val="005C18F5"/>
    <w:rsid w:val="005C2803"/>
    <w:rsid w:val="005C327B"/>
    <w:rsid w:val="005C407B"/>
    <w:rsid w:val="005D7800"/>
    <w:rsid w:val="005E04CB"/>
    <w:rsid w:val="005E3010"/>
    <w:rsid w:val="005E6B4D"/>
    <w:rsid w:val="005E70F3"/>
    <w:rsid w:val="005F0828"/>
    <w:rsid w:val="005F100E"/>
    <w:rsid w:val="005F2FD3"/>
    <w:rsid w:val="005F3A13"/>
    <w:rsid w:val="005F3E0F"/>
    <w:rsid w:val="005F590A"/>
    <w:rsid w:val="005F69A5"/>
    <w:rsid w:val="005F6A1E"/>
    <w:rsid w:val="005F7BDB"/>
    <w:rsid w:val="006012C4"/>
    <w:rsid w:val="0060172B"/>
    <w:rsid w:val="00601DC9"/>
    <w:rsid w:val="006030AF"/>
    <w:rsid w:val="00605AAE"/>
    <w:rsid w:val="00605C40"/>
    <w:rsid w:val="0060733D"/>
    <w:rsid w:val="00607975"/>
    <w:rsid w:val="0061241E"/>
    <w:rsid w:val="00614095"/>
    <w:rsid w:val="0061576A"/>
    <w:rsid w:val="00615B77"/>
    <w:rsid w:val="00622C32"/>
    <w:rsid w:val="00623529"/>
    <w:rsid w:val="006242A9"/>
    <w:rsid w:val="00625F43"/>
    <w:rsid w:val="006265CB"/>
    <w:rsid w:val="0062681E"/>
    <w:rsid w:val="00630662"/>
    <w:rsid w:val="00631BF9"/>
    <w:rsid w:val="0063250A"/>
    <w:rsid w:val="0063448B"/>
    <w:rsid w:val="00635466"/>
    <w:rsid w:val="00637270"/>
    <w:rsid w:val="00637337"/>
    <w:rsid w:val="00637701"/>
    <w:rsid w:val="00645F41"/>
    <w:rsid w:val="006462A7"/>
    <w:rsid w:val="0064632A"/>
    <w:rsid w:val="00646B0F"/>
    <w:rsid w:val="00647A30"/>
    <w:rsid w:val="00652663"/>
    <w:rsid w:val="00653A70"/>
    <w:rsid w:val="00654CA3"/>
    <w:rsid w:val="00656015"/>
    <w:rsid w:val="006567AC"/>
    <w:rsid w:val="006571F1"/>
    <w:rsid w:val="00665460"/>
    <w:rsid w:val="00666D0F"/>
    <w:rsid w:val="00670514"/>
    <w:rsid w:val="00670A20"/>
    <w:rsid w:val="00671513"/>
    <w:rsid w:val="00671E39"/>
    <w:rsid w:val="00673988"/>
    <w:rsid w:val="006742FF"/>
    <w:rsid w:val="00676266"/>
    <w:rsid w:val="006762E6"/>
    <w:rsid w:val="00681B8F"/>
    <w:rsid w:val="0068307A"/>
    <w:rsid w:val="006856FB"/>
    <w:rsid w:val="006872C3"/>
    <w:rsid w:val="006902D2"/>
    <w:rsid w:val="00692070"/>
    <w:rsid w:val="00692FE1"/>
    <w:rsid w:val="00694E36"/>
    <w:rsid w:val="006970FA"/>
    <w:rsid w:val="006A255F"/>
    <w:rsid w:val="006A330B"/>
    <w:rsid w:val="006B0E81"/>
    <w:rsid w:val="006B28EF"/>
    <w:rsid w:val="006B2939"/>
    <w:rsid w:val="006B4EA4"/>
    <w:rsid w:val="006B5F0B"/>
    <w:rsid w:val="006C08AB"/>
    <w:rsid w:val="006C152C"/>
    <w:rsid w:val="006C2D62"/>
    <w:rsid w:val="006C566C"/>
    <w:rsid w:val="006C7B12"/>
    <w:rsid w:val="006C7FA3"/>
    <w:rsid w:val="006D08BD"/>
    <w:rsid w:val="006D2DD3"/>
    <w:rsid w:val="006D5739"/>
    <w:rsid w:val="006D5A5A"/>
    <w:rsid w:val="006D6D96"/>
    <w:rsid w:val="006D7351"/>
    <w:rsid w:val="006D7EDC"/>
    <w:rsid w:val="006E1088"/>
    <w:rsid w:val="006E3CA1"/>
    <w:rsid w:val="006E47AE"/>
    <w:rsid w:val="006E4BF9"/>
    <w:rsid w:val="006E674C"/>
    <w:rsid w:val="006F18C9"/>
    <w:rsid w:val="006F3264"/>
    <w:rsid w:val="006F340B"/>
    <w:rsid w:val="006F5A94"/>
    <w:rsid w:val="00700D09"/>
    <w:rsid w:val="00701C2E"/>
    <w:rsid w:val="007020B8"/>
    <w:rsid w:val="00702BD4"/>
    <w:rsid w:val="00706992"/>
    <w:rsid w:val="00707D2D"/>
    <w:rsid w:val="0071019F"/>
    <w:rsid w:val="007106B6"/>
    <w:rsid w:val="00713760"/>
    <w:rsid w:val="00716948"/>
    <w:rsid w:val="00717A46"/>
    <w:rsid w:val="00721B72"/>
    <w:rsid w:val="00722B32"/>
    <w:rsid w:val="007231E2"/>
    <w:rsid w:val="00726A3B"/>
    <w:rsid w:val="0073137B"/>
    <w:rsid w:val="007318D6"/>
    <w:rsid w:val="007321F2"/>
    <w:rsid w:val="00732498"/>
    <w:rsid w:val="007338B1"/>
    <w:rsid w:val="00734DFC"/>
    <w:rsid w:val="00735BEF"/>
    <w:rsid w:val="00737746"/>
    <w:rsid w:val="00737BE3"/>
    <w:rsid w:val="00741C69"/>
    <w:rsid w:val="0074403E"/>
    <w:rsid w:val="00745CC7"/>
    <w:rsid w:val="007470B6"/>
    <w:rsid w:val="007479F6"/>
    <w:rsid w:val="00747A96"/>
    <w:rsid w:val="00750F83"/>
    <w:rsid w:val="0075178F"/>
    <w:rsid w:val="00753AF1"/>
    <w:rsid w:val="007544EB"/>
    <w:rsid w:val="00757F74"/>
    <w:rsid w:val="007602C6"/>
    <w:rsid w:val="00761CE1"/>
    <w:rsid w:val="0076434B"/>
    <w:rsid w:val="00766278"/>
    <w:rsid w:val="00766D79"/>
    <w:rsid w:val="00766F65"/>
    <w:rsid w:val="00767E0E"/>
    <w:rsid w:val="0077098C"/>
    <w:rsid w:val="00772E62"/>
    <w:rsid w:val="00773523"/>
    <w:rsid w:val="00774377"/>
    <w:rsid w:val="00776949"/>
    <w:rsid w:val="007775F3"/>
    <w:rsid w:val="00780628"/>
    <w:rsid w:val="00781E33"/>
    <w:rsid w:val="00782D73"/>
    <w:rsid w:val="007837E6"/>
    <w:rsid w:val="00785A71"/>
    <w:rsid w:val="00785D65"/>
    <w:rsid w:val="00787605"/>
    <w:rsid w:val="00791347"/>
    <w:rsid w:val="00792A38"/>
    <w:rsid w:val="00792AB0"/>
    <w:rsid w:val="00793122"/>
    <w:rsid w:val="0079668C"/>
    <w:rsid w:val="007A15C4"/>
    <w:rsid w:val="007A304D"/>
    <w:rsid w:val="007B0890"/>
    <w:rsid w:val="007B1274"/>
    <w:rsid w:val="007B2378"/>
    <w:rsid w:val="007B4097"/>
    <w:rsid w:val="007B47A3"/>
    <w:rsid w:val="007B52B8"/>
    <w:rsid w:val="007C1006"/>
    <w:rsid w:val="007C57BA"/>
    <w:rsid w:val="007C6CF3"/>
    <w:rsid w:val="007C703E"/>
    <w:rsid w:val="007D1C2D"/>
    <w:rsid w:val="007D2C83"/>
    <w:rsid w:val="007D75EC"/>
    <w:rsid w:val="007E06EC"/>
    <w:rsid w:val="007E47E1"/>
    <w:rsid w:val="007E5D99"/>
    <w:rsid w:val="007F1403"/>
    <w:rsid w:val="007F39FF"/>
    <w:rsid w:val="007F3DEA"/>
    <w:rsid w:val="007F4A4B"/>
    <w:rsid w:val="007F6784"/>
    <w:rsid w:val="00803B88"/>
    <w:rsid w:val="0080592A"/>
    <w:rsid w:val="008062E2"/>
    <w:rsid w:val="00806402"/>
    <w:rsid w:val="008073F8"/>
    <w:rsid w:val="00810CE0"/>
    <w:rsid w:val="008117C4"/>
    <w:rsid w:val="00811AA5"/>
    <w:rsid w:val="0081481F"/>
    <w:rsid w:val="00815B0E"/>
    <w:rsid w:val="0081604D"/>
    <w:rsid w:val="0081726B"/>
    <w:rsid w:val="00821B0F"/>
    <w:rsid w:val="008260C7"/>
    <w:rsid w:val="00830732"/>
    <w:rsid w:val="00831134"/>
    <w:rsid w:val="008315FC"/>
    <w:rsid w:val="00831E5D"/>
    <w:rsid w:val="00832E27"/>
    <w:rsid w:val="00832ECF"/>
    <w:rsid w:val="00836091"/>
    <w:rsid w:val="008371AB"/>
    <w:rsid w:val="00840461"/>
    <w:rsid w:val="0084094A"/>
    <w:rsid w:val="0084094B"/>
    <w:rsid w:val="0084141D"/>
    <w:rsid w:val="00841D9E"/>
    <w:rsid w:val="00841E35"/>
    <w:rsid w:val="00842C0C"/>
    <w:rsid w:val="0084318F"/>
    <w:rsid w:val="00843A13"/>
    <w:rsid w:val="00843C47"/>
    <w:rsid w:val="00852F63"/>
    <w:rsid w:val="00853367"/>
    <w:rsid w:val="008539BC"/>
    <w:rsid w:val="008565F1"/>
    <w:rsid w:val="008571EF"/>
    <w:rsid w:val="008572E8"/>
    <w:rsid w:val="008618FB"/>
    <w:rsid w:val="00861C73"/>
    <w:rsid w:val="00863EDA"/>
    <w:rsid w:val="00864BC9"/>
    <w:rsid w:val="008702D6"/>
    <w:rsid w:val="00870BB7"/>
    <w:rsid w:val="008728D1"/>
    <w:rsid w:val="00873D09"/>
    <w:rsid w:val="008756D8"/>
    <w:rsid w:val="00875E89"/>
    <w:rsid w:val="00875EFA"/>
    <w:rsid w:val="00875F8E"/>
    <w:rsid w:val="0087650A"/>
    <w:rsid w:val="00877641"/>
    <w:rsid w:val="00884B0F"/>
    <w:rsid w:val="00885A51"/>
    <w:rsid w:val="00887572"/>
    <w:rsid w:val="00893B5D"/>
    <w:rsid w:val="00893D71"/>
    <w:rsid w:val="00897EF4"/>
    <w:rsid w:val="008A0832"/>
    <w:rsid w:val="008A0BCD"/>
    <w:rsid w:val="008A4C0F"/>
    <w:rsid w:val="008A4E60"/>
    <w:rsid w:val="008A6249"/>
    <w:rsid w:val="008A6AC1"/>
    <w:rsid w:val="008B0061"/>
    <w:rsid w:val="008B0A9D"/>
    <w:rsid w:val="008B544A"/>
    <w:rsid w:val="008B703D"/>
    <w:rsid w:val="008C032C"/>
    <w:rsid w:val="008C25B5"/>
    <w:rsid w:val="008C2F86"/>
    <w:rsid w:val="008C33B7"/>
    <w:rsid w:val="008C4513"/>
    <w:rsid w:val="008C5FE8"/>
    <w:rsid w:val="008C7289"/>
    <w:rsid w:val="008C7999"/>
    <w:rsid w:val="008C79DF"/>
    <w:rsid w:val="008D00A1"/>
    <w:rsid w:val="008D31CF"/>
    <w:rsid w:val="008D3521"/>
    <w:rsid w:val="008D416E"/>
    <w:rsid w:val="008D5DB6"/>
    <w:rsid w:val="008D6872"/>
    <w:rsid w:val="008D6EBA"/>
    <w:rsid w:val="008D7330"/>
    <w:rsid w:val="008E0104"/>
    <w:rsid w:val="008E13A0"/>
    <w:rsid w:val="008E1B61"/>
    <w:rsid w:val="008E2092"/>
    <w:rsid w:val="008E21B4"/>
    <w:rsid w:val="008E3CB3"/>
    <w:rsid w:val="008E4CE7"/>
    <w:rsid w:val="008E78C4"/>
    <w:rsid w:val="008F05BD"/>
    <w:rsid w:val="008F4486"/>
    <w:rsid w:val="008F5CF4"/>
    <w:rsid w:val="008F5DAA"/>
    <w:rsid w:val="008F68B1"/>
    <w:rsid w:val="008F7EFE"/>
    <w:rsid w:val="00900C2C"/>
    <w:rsid w:val="00904AA8"/>
    <w:rsid w:val="009133C6"/>
    <w:rsid w:val="00913D98"/>
    <w:rsid w:val="0091427E"/>
    <w:rsid w:val="00915E93"/>
    <w:rsid w:val="009224DA"/>
    <w:rsid w:val="00926B27"/>
    <w:rsid w:val="009279B6"/>
    <w:rsid w:val="009322DB"/>
    <w:rsid w:val="009333E8"/>
    <w:rsid w:val="00934B8E"/>
    <w:rsid w:val="00935132"/>
    <w:rsid w:val="00936BEA"/>
    <w:rsid w:val="00940FF7"/>
    <w:rsid w:val="00942A7A"/>
    <w:rsid w:val="00943F74"/>
    <w:rsid w:val="00945B52"/>
    <w:rsid w:val="00946ADA"/>
    <w:rsid w:val="00947CEB"/>
    <w:rsid w:val="009503A3"/>
    <w:rsid w:val="00957050"/>
    <w:rsid w:val="00960862"/>
    <w:rsid w:val="00960DEC"/>
    <w:rsid w:val="0096104A"/>
    <w:rsid w:val="00961801"/>
    <w:rsid w:val="009631D1"/>
    <w:rsid w:val="00964A7A"/>
    <w:rsid w:val="0096582E"/>
    <w:rsid w:val="00966752"/>
    <w:rsid w:val="00966DC9"/>
    <w:rsid w:val="00967533"/>
    <w:rsid w:val="0096777B"/>
    <w:rsid w:val="009702C4"/>
    <w:rsid w:val="00970970"/>
    <w:rsid w:val="00971B6C"/>
    <w:rsid w:val="009767E7"/>
    <w:rsid w:val="00980ADC"/>
    <w:rsid w:val="00981979"/>
    <w:rsid w:val="009850D1"/>
    <w:rsid w:val="00986ECF"/>
    <w:rsid w:val="009912CF"/>
    <w:rsid w:val="00993E41"/>
    <w:rsid w:val="0099432A"/>
    <w:rsid w:val="009A3233"/>
    <w:rsid w:val="009A7E4B"/>
    <w:rsid w:val="009B2370"/>
    <w:rsid w:val="009B2903"/>
    <w:rsid w:val="009B3B79"/>
    <w:rsid w:val="009B3DB4"/>
    <w:rsid w:val="009B4D7A"/>
    <w:rsid w:val="009B5DD6"/>
    <w:rsid w:val="009B7446"/>
    <w:rsid w:val="009C3EB8"/>
    <w:rsid w:val="009C4585"/>
    <w:rsid w:val="009C5EA9"/>
    <w:rsid w:val="009D2553"/>
    <w:rsid w:val="009D4D0D"/>
    <w:rsid w:val="009D65B5"/>
    <w:rsid w:val="009E3E03"/>
    <w:rsid w:val="009E57A4"/>
    <w:rsid w:val="009E5E16"/>
    <w:rsid w:val="009E6FB7"/>
    <w:rsid w:val="009F1543"/>
    <w:rsid w:val="009F1605"/>
    <w:rsid w:val="009F1623"/>
    <w:rsid w:val="009F1C30"/>
    <w:rsid w:val="009F30A3"/>
    <w:rsid w:val="009F4B56"/>
    <w:rsid w:val="009F5409"/>
    <w:rsid w:val="009F591E"/>
    <w:rsid w:val="009F6A48"/>
    <w:rsid w:val="009F79A7"/>
    <w:rsid w:val="009F7FE0"/>
    <w:rsid w:val="00A014B1"/>
    <w:rsid w:val="00A0182B"/>
    <w:rsid w:val="00A02F55"/>
    <w:rsid w:val="00A16EB5"/>
    <w:rsid w:val="00A174D3"/>
    <w:rsid w:val="00A178BC"/>
    <w:rsid w:val="00A17DC7"/>
    <w:rsid w:val="00A17F9F"/>
    <w:rsid w:val="00A20DD8"/>
    <w:rsid w:val="00A22FBD"/>
    <w:rsid w:val="00A2312D"/>
    <w:rsid w:val="00A232D5"/>
    <w:rsid w:val="00A262A8"/>
    <w:rsid w:val="00A31639"/>
    <w:rsid w:val="00A31DA2"/>
    <w:rsid w:val="00A33B66"/>
    <w:rsid w:val="00A350F1"/>
    <w:rsid w:val="00A354B9"/>
    <w:rsid w:val="00A427BC"/>
    <w:rsid w:val="00A42EB5"/>
    <w:rsid w:val="00A46C64"/>
    <w:rsid w:val="00A47786"/>
    <w:rsid w:val="00A50D74"/>
    <w:rsid w:val="00A52ED9"/>
    <w:rsid w:val="00A54A0B"/>
    <w:rsid w:val="00A54A0F"/>
    <w:rsid w:val="00A5504B"/>
    <w:rsid w:val="00A55EB9"/>
    <w:rsid w:val="00A565CA"/>
    <w:rsid w:val="00A61477"/>
    <w:rsid w:val="00A62812"/>
    <w:rsid w:val="00A64978"/>
    <w:rsid w:val="00A67F16"/>
    <w:rsid w:val="00A701C2"/>
    <w:rsid w:val="00A70379"/>
    <w:rsid w:val="00A703A9"/>
    <w:rsid w:val="00A70BF4"/>
    <w:rsid w:val="00A70C61"/>
    <w:rsid w:val="00A70E04"/>
    <w:rsid w:val="00A710A6"/>
    <w:rsid w:val="00A72FAA"/>
    <w:rsid w:val="00A73A9D"/>
    <w:rsid w:val="00A74C08"/>
    <w:rsid w:val="00A8019C"/>
    <w:rsid w:val="00A84405"/>
    <w:rsid w:val="00A84708"/>
    <w:rsid w:val="00A8526A"/>
    <w:rsid w:val="00A85862"/>
    <w:rsid w:val="00A8670A"/>
    <w:rsid w:val="00A87FFC"/>
    <w:rsid w:val="00A920AC"/>
    <w:rsid w:val="00A92CD5"/>
    <w:rsid w:val="00A934F1"/>
    <w:rsid w:val="00A940A0"/>
    <w:rsid w:val="00A96A09"/>
    <w:rsid w:val="00A975F7"/>
    <w:rsid w:val="00AA24A8"/>
    <w:rsid w:val="00AA3A48"/>
    <w:rsid w:val="00AA4D6B"/>
    <w:rsid w:val="00AA5708"/>
    <w:rsid w:val="00AA6197"/>
    <w:rsid w:val="00AA6237"/>
    <w:rsid w:val="00AA6D8D"/>
    <w:rsid w:val="00AA6ED2"/>
    <w:rsid w:val="00AA76C0"/>
    <w:rsid w:val="00AB0DB1"/>
    <w:rsid w:val="00AB4010"/>
    <w:rsid w:val="00AB4E2D"/>
    <w:rsid w:val="00AB6B5D"/>
    <w:rsid w:val="00AC05AF"/>
    <w:rsid w:val="00AC12EF"/>
    <w:rsid w:val="00AC1A01"/>
    <w:rsid w:val="00AC275F"/>
    <w:rsid w:val="00AC6FD2"/>
    <w:rsid w:val="00AC799E"/>
    <w:rsid w:val="00AD0878"/>
    <w:rsid w:val="00AD0A5C"/>
    <w:rsid w:val="00AD4133"/>
    <w:rsid w:val="00AD62A9"/>
    <w:rsid w:val="00AD635B"/>
    <w:rsid w:val="00AE386A"/>
    <w:rsid w:val="00AE5088"/>
    <w:rsid w:val="00AE63F9"/>
    <w:rsid w:val="00AE73C3"/>
    <w:rsid w:val="00AF032C"/>
    <w:rsid w:val="00AF1AF3"/>
    <w:rsid w:val="00AF3268"/>
    <w:rsid w:val="00AF3FB3"/>
    <w:rsid w:val="00AF4918"/>
    <w:rsid w:val="00AF4A23"/>
    <w:rsid w:val="00AF54E9"/>
    <w:rsid w:val="00AF5B39"/>
    <w:rsid w:val="00AF6131"/>
    <w:rsid w:val="00AF6BFF"/>
    <w:rsid w:val="00AF7E21"/>
    <w:rsid w:val="00B00255"/>
    <w:rsid w:val="00B002E7"/>
    <w:rsid w:val="00B007CF"/>
    <w:rsid w:val="00B01EDC"/>
    <w:rsid w:val="00B02176"/>
    <w:rsid w:val="00B05389"/>
    <w:rsid w:val="00B065C5"/>
    <w:rsid w:val="00B06FB2"/>
    <w:rsid w:val="00B13FE1"/>
    <w:rsid w:val="00B15DB3"/>
    <w:rsid w:val="00B162A6"/>
    <w:rsid w:val="00B16DDD"/>
    <w:rsid w:val="00B219A1"/>
    <w:rsid w:val="00B240FA"/>
    <w:rsid w:val="00B24FBD"/>
    <w:rsid w:val="00B2748D"/>
    <w:rsid w:val="00B31B71"/>
    <w:rsid w:val="00B3311A"/>
    <w:rsid w:val="00B336AA"/>
    <w:rsid w:val="00B337B7"/>
    <w:rsid w:val="00B34D13"/>
    <w:rsid w:val="00B36254"/>
    <w:rsid w:val="00B409D1"/>
    <w:rsid w:val="00B4323E"/>
    <w:rsid w:val="00B447C8"/>
    <w:rsid w:val="00B44D67"/>
    <w:rsid w:val="00B454BE"/>
    <w:rsid w:val="00B46905"/>
    <w:rsid w:val="00B51AA7"/>
    <w:rsid w:val="00B54791"/>
    <w:rsid w:val="00B578E9"/>
    <w:rsid w:val="00B609EE"/>
    <w:rsid w:val="00B60A62"/>
    <w:rsid w:val="00B614E1"/>
    <w:rsid w:val="00B617D6"/>
    <w:rsid w:val="00B61DCA"/>
    <w:rsid w:val="00B6547C"/>
    <w:rsid w:val="00B7271E"/>
    <w:rsid w:val="00B761B1"/>
    <w:rsid w:val="00B77266"/>
    <w:rsid w:val="00B77DF2"/>
    <w:rsid w:val="00B827E1"/>
    <w:rsid w:val="00B82CE2"/>
    <w:rsid w:val="00B83E9B"/>
    <w:rsid w:val="00B84EE7"/>
    <w:rsid w:val="00B85A0F"/>
    <w:rsid w:val="00B861A6"/>
    <w:rsid w:val="00B90546"/>
    <w:rsid w:val="00B93EFE"/>
    <w:rsid w:val="00B96540"/>
    <w:rsid w:val="00B96F7A"/>
    <w:rsid w:val="00BA1A8C"/>
    <w:rsid w:val="00BA5AC6"/>
    <w:rsid w:val="00BA69B7"/>
    <w:rsid w:val="00BB2407"/>
    <w:rsid w:val="00BB7110"/>
    <w:rsid w:val="00BB742C"/>
    <w:rsid w:val="00BC296B"/>
    <w:rsid w:val="00BC3A26"/>
    <w:rsid w:val="00BC3DDA"/>
    <w:rsid w:val="00BC4438"/>
    <w:rsid w:val="00BC4E13"/>
    <w:rsid w:val="00BC5810"/>
    <w:rsid w:val="00BD01E7"/>
    <w:rsid w:val="00BD1A60"/>
    <w:rsid w:val="00BD1DA0"/>
    <w:rsid w:val="00BD1EF4"/>
    <w:rsid w:val="00BD4339"/>
    <w:rsid w:val="00BD4B3C"/>
    <w:rsid w:val="00BD4B9A"/>
    <w:rsid w:val="00BD5A83"/>
    <w:rsid w:val="00BD5C48"/>
    <w:rsid w:val="00BD5EDD"/>
    <w:rsid w:val="00BD6005"/>
    <w:rsid w:val="00BD7EBD"/>
    <w:rsid w:val="00BE2A11"/>
    <w:rsid w:val="00BE45C2"/>
    <w:rsid w:val="00BE4C3D"/>
    <w:rsid w:val="00BE5D5F"/>
    <w:rsid w:val="00BE79C0"/>
    <w:rsid w:val="00BF1FB3"/>
    <w:rsid w:val="00BF27FC"/>
    <w:rsid w:val="00BF2AB5"/>
    <w:rsid w:val="00BF4100"/>
    <w:rsid w:val="00BF6C82"/>
    <w:rsid w:val="00C00BD0"/>
    <w:rsid w:val="00C0266A"/>
    <w:rsid w:val="00C02DEF"/>
    <w:rsid w:val="00C047EB"/>
    <w:rsid w:val="00C04C41"/>
    <w:rsid w:val="00C06280"/>
    <w:rsid w:val="00C06C10"/>
    <w:rsid w:val="00C10FF2"/>
    <w:rsid w:val="00C12020"/>
    <w:rsid w:val="00C12796"/>
    <w:rsid w:val="00C15576"/>
    <w:rsid w:val="00C167B3"/>
    <w:rsid w:val="00C17045"/>
    <w:rsid w:val="00C22800"/>
    <w:rsid w:val="00C232E4"/>
    <w:rsid w:val="00C23B52"/>
    <w:rsid w:val="00C3008E"/>
    <w:rsid w:val="00C3157D"/>
    <w:rsid w:val="00C3312D"/>
    <w:rsid w:val="00C42671"/>
    <w:rsid w:val="00C42965"/>
    <w:rsid w:val="00C43D9E"/>
    <w:rsid w:val="00C43F8F"/>
    <w:rsid w:val="00C4414B"/>
    <w:rsid w:val="00C473D8"/>
    <w:rsid w:val="00C47BB9"/>
    <w:rsid w:val="00C47CD7"/>
    <w:rsid w:val="00C51659"/>
    <w:rsid w:val="00C52AED"/>
    <w:rsid w:val="00C54E4B"/>
    <w:rsid w:val="00C55405"/>
    <w:rsid w:val="00C5650B"/>
    <w:rsid w:val="00C6101C"/>
    <w:rsid w:val="00C6499B"/>
    <w:rsid w:val="00C65D38"/>
    <w:rsid w:val="00C65D69"/>
    <w:rsid w:val="00C70592"/>
    <w:rsid w:val="00C70DB2"/>
    <w:rsid w:val="00C737A5"/>
    <w:rsid w:val="00C74CF3"/>
    <w:rsid w:val="00C74D3B"/>
    <w:rsid w:val="00C75C97"/>
    <w:rsid w:val="00C77A49"/>
    <w:rsid w:val="00C80287"/>
    <w:rsid w:val="00C8037E"/>
    <w:rsid w:val="00C81E53"/>
    <w:rsid w:val="00C82E83"/>
    <w:rsid w:val="00C83514"/>
    <w:rsid w:val="00C83549"/>
    <w:rsid w:val="00C85350"/>
    <w:rsid w:val="00C86A90"/>
    <w:rsid w:val="00C90942"/>
    <w:rsid w:val="00C919AA"/>
    <w:rsid w:val="00C91C2E"/>
    <w:rsid w:val="00C938E8"/>
    <w:rsid w:val="00C93922"/>
    <w:rsid w:val="00C97679"/>
    <w:rsid w:val="00CA062A"/>
    <w:rsid w:val="00CA164F"/>
    <w:rsid w:val="00CA1A56"/>
    <w:rsid w:val="00CB152D"/>
    <w:rsid w:val="00CB24D0"/>
    <w:rsid w:val="00CB2842"/>
    <w:rsid w:val="00CB349B"/>
    <w:rsid w:val="00CB7371"/>
    <w:rsid w:val="00CB79E1"/>
    <w:rsid w:val="00CC0465"/>
    <w:rsid w:val="00CC33FA"/>
    <w:rsid w:val="00CC397A"/>
    <w:rsid w:val="00CC39E6"/>
    <w:rsid w:val="00CC4F18"/>
    <w:rsid w:val="00CC4F68"/>
    <w:rsid w:val="00CC793C"/>
    <w:rsid w:val="00CC7A0C"/>
    <w:rsid w:val="00CC7CD4"/>
    <w:rsid w:val="00CD0BC1"/>
    <w:rsid w:val="00CD39C4"/>
    <w:rsid w:val="00CD3E5F"/>
    <w:rsid w:val="00CD42CB"/>
    <w:rsid w:val="00CE04F5"/>
    <w:rsid w:val="00CE0847"/>
    <w:rsid w:val="00CE5D97"/>
    <w:rsid w:val="00CE75AB"/>
    <w:rsid w:val="00CE7868"/>
    <w:rsid w:val="00CF28F0"/>
    <w:rsid w:val="00CF385A"/>
    <w:rsid w:val="00CF51DA"/>
    <w:rsid w:val="00CF5CA3"/>
    <w:rsid w:val="00CF602D"/>
    <w:rsid w:val="00CF6FA4"/>
    <w:rsid w:val="00CF734C"/>
    <w:rsid w:val="00CF7750"/>
    <w:rsid w:val="00CF7ABB"/>
    <w:rsid w:val="00CF7CAF"/>
    <w:rsid w:val="00D00927"/>
    <w:rsid w:val="00D00BF2"/>
    <w:rsid w:val="00D00D1E"/>
    <w:rsid w:val="00D01649"/>
    <w:rsid w:val="00D0203E"/>
    <w:rsid w:val="00D07242"/>
    <w:rsid w:val="00D11965"/>
    <w:rsid w:val="00D12F81"/>
    <w:rsid w:val="00D13370"/>
    <w:rsid w:val="00D13D06"/>
    <w:rsid w:val="00D14C7C"/>
    <w:rsid w:val="00D165EF"/>
    <w:rsid w:val="00D1663D"/>
    <w:rsid w:val="00D1676A"/>
    <w:rsid w:val="00D2154F"/>
    <w:rsid w:val="00D21C40"/>
    <w:rsid w:val="00D2511C"/>
    <w:rsid w:val="00D26AE5"/>
    <w:rsid w:val="00D274DF"/>
    <w:rsid w:val="00D31D3B"/>
    <w:rsid w:val="00D32AC5"/>
    <w:rsid w:val="00D32D42"/>
    <w:rsid w:val="00D34AF8"/>
    <w:rsid w:val="00D36D5F"/>
    <w:rsid w:val="00D44143"/>
    <w:rsid w:val="00D46AA5"/>
    <w:rsid w:val="00D50085"/>
    <w:rsid w:val="00D50509"/>
    <w:rsid w:val="00D50886"/>
    <w:rsid w:val="00D52C9A"/>
    <w:rsid w:val="00D5322A"/>
    <w:rsid w:val="00D5624B"/>
    <w:rsid w:val="00D6036D"/>
    <w:rsid w:val="00D60582"/>
    <w:rsid w:val="00D60C2F"/>
    <w:rsid w:val="00D61DE3"/>
    <w:rsid w:val="00D66186"/>
    <w:rsid w:val="00D66B3F"/>
    <w:rsid w:val="00D70BF2"/>
    <w:rsid w:val="00D72968"/>
    <w:rsid w:val="00D742E8"/>
    <w:rsid w:val="00D74978"/>
    <w:rsid w:val="00D74C88"/>
    <w:rsid w:val="00D751BC"/>
    <w:rsid w:val="00D7689A"/>
    <w:rsid w:val="00D777A2"/>
    <w:rsid w:val="00D83359"/>
    <w:rsid w:val="00D83FE3"/>
    <w:rsid w:val="00D85AD4"/>
    <w:rsid w:val="00D85AD5"/>
    <w:rsid w:val="00D86AFC"/>
    <w:rsid w:val="00D94A82"/>
    <w:rsid w:val="00D9563F"/>
    <w:rsid w:val="00DA015C"/>
    <w:rsid w:val="00DA0760"/>
    <w:rsid w:val="00DA23B9"/>
    <w:rsid w:val="00DA3167"/>
    <w:rsid w:val="00DA362F"/>
    <w:rsid w:val="00DA43D1"/>
    <w:rsid w:val="00DA5446"/>
    <w:rsid w:val="00DA7C85"/>
    <w:rsid w:val="00DB0703"/>
    <w:rsid w:val="00DB2135"/>
    <w:rsid w:val="00DB4909"/>
    <w:rsid w:val="00DB4CA8"/>
    <w:rsid w:val="00DC1250"/>
    <w:rsid w:val="00DC5028"/>
    <w:rsid w:val="00DC624B"/>
    <w:rsid w:val="00DC660C"/>
    <w:rsid w:val="00DD0842"/>
    <w:rsid w:val="00DD2BCE"/>
    <w:rsid w:val="00DE199A"/>
    <w:rsid w:val="00DE260F"/>
    <w:rsid w:val="00DE4AA0"/>
    <w:rsid w:val="00DE52F2"/>
    <w:rsid w:val="00DE53AF"/>
    <w:rsid w:val="00DE6BE7"/>
    <w:rsid w:val="00DE7701"/>
    <w:rsid w:val="00DE7AC1"/>
    <w:rsid w:val="00DF2C3C"/>
    <w:rsid w:val="00DF6848"/>
    <w:rsid w:val="00DF769E"/>
    <w:rsid w:val="00DF7E92"/>
    <w:rsid w:val="00E01C63"/>
    <w:rsid w:val="00E12A74"/>
    <w:rsid w:val="00E1379C"/>
    <w:rsid w:val="00E13D86"/>
    <w:rsid w:val="00E15830"/>
    <w:rsid w:val="00E16A70"/>
    <w:rsid w:val="00E16ECE"/>
    <w:rsid w:val="00E2168A"/>
    <w:rsid w:val="00E23E63"/>
    <w:rsid w:val="00E25A50"/>
    <w:rsid w:val="00E3002C"/>
    <w:rsid w:val="00E306C1"/>
    <w:rsid w:val="00E341EF"/>
    <w:rsid w:val="00E34FFA"/>
    <w:rsid w:val="00E35638"/>
    <w:rsid w:val="00E43B48"/>
    <w:rsid w:val="00E454B1"/>
    <w:rsid w:val="00E45822"/>
    <w:rsid w:val="00E4651F"/>
    <w:rsid w:val="00E54BF5"/>
    <w:rsid w:val="00E55E9A"/>
    <w:rsid w:val="00E6234E"/>
    <w:rsid w:val="00E63B4A"/>
    <w:rsid w:val="00E70FA5"/>
    <w:rsid w:val="00E713C0"/>
    <w:rsid w:val="00E7379F"/>
    <w:rsid w:val="00E74527"/>
    <w:rsid w:val="00E77BF9"/>
    <w:rsid w:val="00E82A0B"/>
    <w:rsid w:val="00E8365B"/>
    <w:rsid w:val="00E8473F"/>
    <w:rsid w:val="00E84924"/>
    <w:rsid w:val="00E92F05"/>
    <w:rsid w:val="00E97021"/>
    <w:rsid w:val="00E978EB"/>
    <w:rsid w:val="00EA0FAF"/>
    <w:rsid w:val="00EA1C3F"/>
    <w:rsid w:val="00EA7259"/>
    <w:rsid w:val="00EA7513"/>
    <w:rsid w:val="00EA7BAA"/>
    <w:rsid w:val="00EB0911"/>
    <w:rsid w:val="00EB0ABA"/>
    <w:rsid w:val="00EB2463"/>
    <w:rsid w:val="00EB257C"/>
    <w:rsid w:val="00EB4E76"/>
    <w:rsid w:val="00EB6CC3"/>
    <w:rsid w:val="00EB6EF2"/>
    <w:rsid w:val="00EB70E5"/>
    <w:rsid w:val="00EB7E1C"/>
    <w:rsid w:val="00EB7F8D"/>
    <w:rsid w:val="00EC1F27"/>
    <w:rsid w:val="00EC45EF"/>
    <w:rsid w:val="00EC5ABE"/>
    <w:rsid w:val="00EC6065"/>
    <w:rsid w:val="00ED2504"/>
    <w:rsid w:val="00ED3500"/>
    <w:rsid w:val="00ED3549"/>
    <w:rsid w:val="00ED6390"/>
    <w:rsid w:val="00ED7F0B"/>
    <w:rsid w:val="00EE068C"/>
    <w:rsid w:val="00EE5146"/>
    <w:rsid w:val="00EF167C"/>
    <w:rsid w:val="00EF20B4"/>
    <w:rsid w:val="00EF7BB7"/>
    <w:rsid w:val="00F00616"/>
    <w:rsid w:val="00F006BC"/>
    <w:rsid w:val="00F02BE4"/>
    <w:rsid w:val="00F068A3"/>
    <w:rsid w:val="00F06D7F"/>
    <w:rsid w:val="00F113C2"/>
    <w:rsid w:val="00F12334"/>
    <w:rsid w:val="00F16C1E"/>
    <w:rsid w:val="00F23416"/>
    <w:rsid w:val="00F245B4"/>
    <w:rsid w:val="00F24B09"/>
    <w:rsid w:val="00F24C69"/>
    <w:rsid w:val="00F24FAF"/>
    <w:rsid w:val="00F262D6"/>
    <w:rsid w:val="00F27D83"/>
    <w:rsid w:val="00F35114"/>
    <w:rsid w:val="00F4040C"/>
    <w:rsid w:val="00F4115D"/>
    <w:rsid w:val="00F42D70"/>
    <w:rsid w:val="00F4416F"/>
    <w:rsid w:val="00F45A82"/>
    <w:rsid w:val="00F51D18"/>
    <w:rsid w:val="00F521AA"/>
    <w:rsid w:val="00F5276A"/>
    <w:rsid w:val="00F52E71"/>
    <w:rsid w:val="00F569DB"/>
    <w:rsid w:val="00F56F39"/>
    <w:rsid w:val="00F60ABC"/>
    <w:rsid w:val="00F62485"/>
    <w:rsid w:val="00F62BAD"/>
    <w:rsid w:val="00F63189"/>
    <w:rsid w:val="00F64FF0"/>
    <w:rsid w:val="00F65212"/>
    <w:rsid w:val="00F676C8"/>
    <w:rsid w:val="00F74C82"/>
    <w:rsid w:val="00F82593"/>
    <w:rsid w:val="00F85A3B"/>
    <w:rsid w:val="00F85B12"/>
    <w:rsid w:val="00F867EC"/>
    <w:rsid w:val="00F86CED"/>
    <w:rsid w:val="00F90388"/>
    <w:rsid w:val="00F9399E"/>
    <w:rsid w:val="00F946E1"/>
    <w:rsid w:val="00F96C3F"/>
    <w:rsid w:val="00F97141"/>
    <w:rsid w:val="00FA0AAC"/>
    <w:rsid w:val="00FA119F"/>
    <w:rsid w:val="00FA2C72"/>
    <w:rsid w:val="00FA709F"/>
    <w:rsid w:val="00FA7878"/>
    <w:rsid w:val="00FA78CB"/>
    <w:rsid w:val="00FB1A4B"/>
    <w:rsid w:val="00FB40C7"/>
    <w:rsid w:val="00FB6807"/>
    <w:rsid w:val="00FB68BA"/>
    <w:rsid w:val="00FC1DBD"/>
    <w:rsid w:val="00FC40B3"/>
    <w:rsid w:val="00FC547A"/>
    <w:rsid w:val="00FC5731"/>
    <w:rsid w:val="00FD1F8A"/>
    <w:rsid w:val="00FD2A48"/>
    <w:rsid w:val="00FD39A7"/>
    <w:rsid w:val="00FD5272"/>
    <w:rsid w:val="00FE2504"/>
    <w:rsid w:val="00FE3370"/>
    <w:rsid w:val="00FE3CB6"/>
    <w:rsid w:val="00FF1349"/>
    <w:rsid w:val="00FF157A"/>
    <w:rsid w:val="00FF214D"/>
    <w:rsid w:val="00FF3B73"/>
    <w:rsid w:val="00FF6208"/>
    <w:rsid w:val="00FF65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C7CC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10FC"/>
    <w:pPr>
      <w:spacing w:line="360" w:lineRule="auto"/>
      <w:ind w:firstLine="709"/>
      <w:jc w:val="both"/>
    </w:pPr>
  </w:style>
  <w:style w:type="paragraph" w:styleId="Ttulo1">
    <w:name w:val="heading 1"/>
    <w:basedOn w:val="Normal"/>
    <w:next w:val="Normal"/>
    <w:link w:val="Ttulo1Char"/>
    <w:uiPriority w:val="9"/>
    <w:qFormat/>
    <w:rsid w:val="0028343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28343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28343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DDDDD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28343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DDDDD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28343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28343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28343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28343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DDDDDD" w:themeColor="accent1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28343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ubttulo">
    <w:name w:val="Subtitle"/>
    <w:basedOn w:val="Normal"/>
    <w:next w:val="Normal"/>
    <w:link w:val="SubttuloChar"/>
    <w:uiPriority w:val="11"/>
    <w:qFormat/>
    <w:rsid w:val="0028343B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DDDDD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28343B"/>
    <w:rPr>
      <w:rFonts w:asciiTheme="majorHAnsi" w:eastAsiaTheme="majorEastAsia" w:hAnsiTheme="majorHAnsi" w:cstheme="majorBidi"/>
      <w:i/>
      <w:iCs/>
      <w:color w:val="DDDDDD" w:themeColor="accent1"/>
      <w:spacing w:val="15"/>
      <w:sz w:val="24"/>
      <w:szCs w:val="24"/>
    </w:rPr>
  </w:style>
  <w:style w:type="character" w:styleId="nfase">
    <w:name w:val="Emphasis"/>
    <w:basedOn w:val="Fontepargpadro"/>
    <w:uiPriority w:val="20"/>
    <w:qFormat/>
    <w:rsid w:val="0028343B"/>
    <w:rPr>
      <w:i/>
      <w:iCs/>
    </w:rPr>
  </w:style>
  <w:style w:type="paragraph" w:styleId="SemEspaamento">
    <w:name w:val="No Spacing"/>
    <w:uiPriority w:val="1"/>
    <w:qFormat/>
    <w:rsid w:val="0028343B"/>
  </w:style>
  <w:style w:type="paragraph" w:styleId="PargrafodaLista">
    <w:name w:val="List Paragraph"/>
    <w:basedOn w:val="Normal"/>
    <w:uiPriority w:val="34"/>
    <w:qFormat/>
    <w:rsid w:val="0028343B"/>
    <w:pPr>
      <w:ind w:left="720"/>
      <w:contextualSpacing/>
    </w:pPr>
  </w:style>
  <w:style w:type="character" w:styleId="TtulodoLivro">
    <w:name w:val="Book Title"/>
    <w:basedOn w:val="Fontepargpadro"/>
    <w:uiPriority w:val="33"/>
    <w:qFormat/>
    <w:rsid w:val="0028343B"/>
    <w:rPr>
      <w:b/>
      <w:bCs/>
      <w:smallCaps/>
      <w:spacing w:val="5"/>
    </w:rPr>
  </w:style>
  <w:style w:type="character" w:customStyle="1" w:styleId="Ttulo1Char">
    <w:name w:val="Título 1 Char"/>
    <w:basedOn w:val="Fontepargpadro"/>
    <w:link w:val="Ttulo1"/>
    <w:uiPriority w:val="9"/>
    <w:rsid w:val="0028343B"/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semiHidden/>
    <w:rsid w:val="0028343B"/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28343B"/>
    <w:rPr>
      <w:rFonts w:asciiTheme="majorHAnsi" w:eastAsiaTheme="majorEastAsia" w:hAnsiTheme="majorHAnsi" w:cstheme="majorBidi"/>
      <w:b/>
      <w:bCs/>
      <w:color w:val="DDDDD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28343B"/>
    <w:rPr>
      <w:rFonts w:asciiTheme="majorHAnsi" w:eastAsiaTheme="majorEastAsia" w:hAnsiTheme="majorHAnsi" w:cstheme="majorBidi"/>
      <w:b/>
      <w:bCs/>
      <w:i/>
      <w:iCs/>
      <w:color w:val="DDDDD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28343B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28343B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2834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28343B"/>
    <w:rPr>
      <w:rFonts w:asciiTheme="majorHAnsi" w:eastAsiaTheme="majorEastAsia" w:hAnsiTheme="majorHAnsi" w:cstheme="majorBidi"/>
      <w:color w:val="DDDDDD" w:themeColor="accent1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834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28343B"/>
    <w:rPr>
      <w:b/>
      <w:bCs/>
      <w:color w:val="DDDDDD" w:themeColor="accent1"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28343B"/>
    <w:pPr>
      <w:pBdr>
        <w:bottom w:val="single" w:sz="8" w:space="4" w:color="DDDDDD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28343B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styleId="Forte">
    <w:name w:val="Strong"/>
    <w:basedOn w:val="Fontepargpadro"/>
    <w:uiPriority w:val="22"/>
    <w:qFormat/>
    <w:rsid w:val="0028343B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28343B"/>
    <w:rPr>
      <w:i/>
      <w:iCs/>
      <w:color w:val="000000" w:themeColor="text1"/>
    </w:rPr>
  </w:style>
  <w:style w:type="character" w:customStyle="1" w:styleId="CitaoChar">
    <w:name w:val="Citação Char"/>
    <w:basedOn w:val="Fontepargpadro"/>
    <w:link w:val="Citao"/>
    <w:uiPriority w:val="29"/>
    <w:rsid w:val="0028343B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28343B"/>
    <w:pPr>
      <w:pBdr>
        <w:bottom w:val="single" w:sz="4" w:space="4" w:color="DDDDDD" w:themeColor="accent1"/>
      </w:pBdr>
      <w:spacing w:before="200" w:after="280"/>
      <w:ind w:left="936" w:right="936"/>
    </w:pPr>
    <w:rPr>
      <w:b/>
      <w:bCs/>
      <w:i/>
      <w:iCs/>
      <w:color w:val="DDDDDD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28343B"/>
    <w:rPr>
      <w:b/>
      <w:bCs/>
      <w:i/>
      <w:iCs/>
      <w:color w:val="DDDDDD" w:themeColor="accent1"/>
    </w:rPr>
  </w:style>
  <w:style w:type="character" w:styleId="nfaseSutil">
    <w:name w:val="Subtle Emphasis"/>
    <w:basedOn w:val="Fontepargpadro"/>
    <w:uiPriority w:val="19"/>
    <w:qFormat/>
    <w:rsid w:val="0028343B"/>
    <w:rPr>
      <w:i/>
      <w:iCs/>
      <w:color w:val="808080" w:themeColor="text1" w:themeTint="7F"/>
    </w:rPr>
  </w:style>
  <w:style w:type="character" w:styleId="nfaseIntensa">
    <w:name w:val="Intense Emphasis"/>
    <w:basedOn w:val="Fontepargpadro"/>
    <w:uiPriority w:val="21"/>
    <w:qFormat/>
    <w:rsid w:val="0028343B"/>
    <w:rPr>
      <w:b/>
      <w:bCs/>
      <w:i/>
      <w:iCs/>
      <w:color w:val="DDDDDD" w:themeColor="accent1"/>
    </w:rPr>
  </w:style>
  <w:style w:type="character" w:styleId="RefernciaSutil">
    <w:name w:val="Subtle Reference"/>
    <w:basedOn w:val="Fontepargpadro"/>
    <w:uiPriority w:val="31"/>
    <w:qFormat/>
    <w:rsid w:val="0028343B"/>
    <w:rPr>
      <w:smallCaps/>
      <w:color w:val="B2B2B2" w:themeColor="accent2"/>
      <w:u w:val="single"/>
    </w:rPr>
  </w:style>
  <w:style w:type="character" w:styleId="RefernciaIntensa">
    <w:name w:val="Intense Reference"/>
    <w:basedOn w:val="Fontepargpadro"/>
    <w:uiPriority w:val="32"/>
    <w:qFormat/>
    <w:rsid w:val="0028343B"/>
    <w:rPr>
      <w:b/>
      <w:bCs/>
      <w:smallCaps/>
      <w:color w:val="B2B2B2" w:themeColor="accent2"/>
      <w:spacing w:val="5"/>
      <w:u w:val="single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8343B"/>
    <w:pPr>
      <w:outlineLvl w:val="9"/>
    </w:pPr>
  </w:style>
  <w:style w:type="table" w:styleId="Tabelacomgrade">
    <w:name w:val="Table Grid"/>
    <w:basedOn w:val="Tabelanormal"/>
    <w:uiPriority w:val="59"/>
    <w:rsid w:val="00A614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645F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45F41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645F4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45F4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45F4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45F4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45F41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A178BC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178BC"/>
  </w:style>
  <w:style w:type="paragraph" w:styleId="Rodap">
    <w:name w:val="footer"/>
    <w:basedOn w:val="Normal"/>
    <w:link w:val="RodapChar"/>
    <w:uiPriority w:val="99"/>
    <w:unhideWhenUsed/>
    <w:rsid w:val="00A178BC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178BC"/>
  </w:style>
  <w:style w:type="paragraph" w:customStyle="1" w:styleId="Default">
    <w:name w:val="Default"/>
    <w:rsid w:val="000172D0"/>
    <w:pPr>
      <w:autoSpaceDE w:val="0"/>
      <w:autoSpaceDN w:val="0"/>
      <w:adjustRightInd w:val="0"/>
    </w:pPr>
    <w:rPr>
      <w:rFonts w:ascii="SKDZEY+TrebuchetMS-Identity-H" w:eastAsia="SKDZEY+TrebuchetMS-Identity-H" w:cs="SKDZEY+TrebuchetMS-Identity-H"/>
      <w:color w:val="000000"/>
      <w:sz w:val="24"/>
      <w:szCs w:val="24"/>
    </w:rPr>
  </w:style>
  <w:style w:type="character" w:customStyle="1" w:styleId="A0">
    <w:name w:val="A0"/>
    <w:uiPriority w:val="99"/>
    <w:rsid w:val="00587BE4"/>
    <w:rPr>
      <w:color w:val="000000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0C7350"/>
    <w:rPr>
      <w:color w:val="5F5F5F" w:themeColor="hyperlink"/>
      <w:u w:val="single"/>
    </w:rPr>
  </w:style>
  <w:style w:type="character" w:styleId="Nmerodelinha">
    <w:name w:val="line number"/>
    <w:basedOn w:val="Fontepargpadro"/>
    <w:uiPriority w:val="99"/>
    <w:semiHidden/>
    <w:unhideWhenUsed/>
    <w:rsid w:val="00C70592"/>
  </w:style>
  <w:style w:type="character" w:styleId="HiperlinkVisitado">
    <w:name w:val="FollowedHyperlink"/>
    <w:basedOn w:val="Fontepargpadro"/>
    <w:uiPriority w:val="99"/>
    <w:semiHidden/>
    <w:unhideWhenUsed/>
    <w:rsid w:val="009B4D7A"/>
    <w:rPr>
      <w:color w:val="919191" w:themeColor="followedHyperlink"/>
      <w:u w:val="single"/>
    </w:rPr>
  </w:style>
  <w:style w:type="character" w:customStyle="1" w:styleId="texto-dou">
    <w:name w:val="texto-dou"/>
    <w:basedOn w:val="Fontepargpadro"/>
    <w:rsid w:val="00B31B71"/>
  </w:style>
  <w:style w:type="paragraph" w:styleId="Bibliografia">
    <w:name w:val="Bibliography"/>
    <w:basedOn w:val="Normal"/>
    <w:next w:val="Normal"/>
    <w:uiPriority w:val="37"/>
    <w:unhideWhenUsed/>
    <w:rsid w:val="007B52B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10FC"/>
    <w:pPr>
      <w:spacing w:line="360" w:lineRule="auto"/>
      <w:ind w:firstLine="709"/>
      <w:jc w:val="both"/>
    </w:pPr>
  </w:style>
  <w:style w:type="paragraph" w:styleId="Ttulo1">
    <w:name w:val="heading 1"/>
    <w:basedOn w:val="Normal"/>
    <w:next w:val="Normal"/>
    <w:link w:val="Ttulo1Char"/>
    <w:uiPriority w:val="9"/>
    <w:qFormat/>
    <w:rsid w:val="0028343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28343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28343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DDDDD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28343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DDDDD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28343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28343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28343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28343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DDDDDD" w:themeColor="accent1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28343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ubttulo">
    <w:name w:val="Subtitle"/>
    <w:basedOn w:val="Normal"/>
    <w:next w:val="Normal"/>
    <w:link w:val="SubttuloChar"/>
    <w:uiPriority w:val="11"/>
    <w:qFormat/>
    <w:rsid w:val="0028343B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DDDDD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28343B"/>
    <w:rPr>
      <w:rFonts w:asciiTheme="majorHAnsi" w:eastAsiaTheme="majorEastAsia" w:hAnsiTheme="majorHAnsi" w:cstheme="majorBidi"/>
      <w:i/>
      <w:iCs/>
      <w:color w:val="DDDDDD" w:themeColor="accent1"/>
      <w:spacing w:val="15"/>
      <w:sz w:val="24"/>
      <w:szCs w:val="24"/>
    </w:rPr>
  </w:style>
  <w:style w:type="character" w:styleId="nfase">
    <w:name w:val="Emphasis"/>
    <w:basedOn w:val="Fontepargpadro"/>
    <w:uiPriority w:val="20"/>
    <w:qFormat/>
    <w:rsid w:val="0028343B"/>
    <w:rPr>
      <w:i/>
      <w:iCs/>
    </w:rPr>
  </w:style>
  <w:style w:type="paragraph" w:styleId="SemEspaamento">
    <w:name w:val="No Spacing"/>
    <w:uiPriority w:val="1"/>
    <w:qFormat/>
    <w:rsid w:val="0028343B"/>
  </w:style>
  <w:style w:type="paragraph" w:styleId="PargrafodaLista">
    <w:name w:val="List Paragraph"/>
    <w:basedOn w:val="Normal"/>
    <w:uiPriority w:val="34"/>
    <w:qFormat/>
    <w:rsid w:val="0028343B"/>
    <w:pPr>
      <w:ind w:left="720"/>
      <w:contextualSpacing/>
    </w:pPr>
  </w:style>
  <w:style w:type="character" w:styleId="TtulodoLivro">
    <w:name w:val="Book Title"/>
    <w:basedOn w:val="Fontepargpadro"/>
    <w:uiPriority w:val="33"/>
    <w:qFormat/>
    <w:rsid w:val="0028343B"/>
    <w:rPr>
      <w:b/>
      <w:bCs/>
      <w:smallCaps/>
      <w:spacing w:val="5"/>
    </w:rPr>
  </w:style>
  <w:style w:type="character" w:customStyle="1" w:styleId="Ttulo1Char">
    <w:name w:val="Título 1 Char"/>
    <w:basedOn w:val="Fontepargpadro"/>
    <w:link w:val="Ttulo1"/>
    <w:uiPriority w:val="9"/>
    <w:rsid w:val="0028343B"/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semiHidden/>
    <w:rsid w:val="0028343B"/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28343B"/>
    <w:rPr>
      <w:rFonts w:asciiTheme="majorHAnsi" w:eastAsiaTheme="majorEastAsia" w:hAnsiTheme="majorHAnsi" w:cstheme="majorBidi"/>
      <w:b/>
      <w:bCs/>
      <w:color w:val="DDDDD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28343B"/>
    <w:rPr>
      <w:rFonts w:asciiTheme="majorHAnsi" w:eastAsiaTheme="majorEastAsia" w:hAnsiTheme="majorHAnsi" w:cstheme="majorBidi"/>
      <w:b/>
      <w:bCs/>
      <w:i/>
      <w:iCs/>
      <w:color w:val="DDDDD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28343B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28343B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2834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28343B"/>
    <w:rPr>
      <w:rFonts w:asciiTheme="majorHAnsi" w:eastAsiaTheme="majorEastAsia" w:hAnsiTheme="majorHAnsi" w:cstheme="majorBidi"/>
      <w:color w:val="DDDDDD" w:themeColor="accent1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834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28343B"/>
    <w:rPr>
      <w:b/>
      <w:bCs/>
      <w:color w:val="DDDDDD" w:themeColor="accent1"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28343B"/>
    <w:pPr>
      <w:pBdr>
        <w:bottom w:val="single" w:sz="8" w:space="4" w:color="DDDDDD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28343B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styleId="Forte">
    <w:name w:val="Strong"/>
    <w:basedOn w:val="Fontepargpadro"/>
    <w:uiPriority w:val="22"/>
    <w:qFormat/>
    <w:rsid w:val="0028343B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28343B"/>
    <w:rPr>
      <w:i/>
      <w:iCs/>
      <w:color w:val="000000" w:themeColor="text1"/>
    </w:rPr>
  </w:style>
  <w:style w:type="character" w:customStyle="1" w:styleId="CitaoChar">
    <w:name w:val="Citação Char"/>
    <w:basedOn w:val="Fontepargpadro"/>
    <w:link w:val="Citao"/>
    <w:uiPriority w:val="29"/>
    <w:rsid w:val="0028343B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28343B"/>
    <w:pPr>
      <w:pBdr>
        <w:bottom w:val="single" w:sz="4" w:space="4" w:color="DDDDDD" w:themeColor="accent1"/>
      </w:pBdr>
      <w:spacing w:before="200" w:after="280"/>
      <w:ind w:left="936" w:right="936"/>
    </w:pPr>
    <w:rPr>
      <w:b/>
      <w:bCs/>
      <w:i/>
      <w:iCs/>
      <w:color w:val="DDDDDD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28343B"/>
    <w:rPr>
      <w:b/>
      <w:bCs/>
      <w:i/>
      <w:iCs/>
      <w:color w:val="DDDDDD" w:themeColor="accent1"/>
    </w:rPr>
  </w:style>
  <w:style w:type="character" w:styleId="nfaseSutil">
    <w:name w:val="Subtle Emphasis"/>
    <w:basedOn w:val="Fontepargpadro"/>
    <w:uiPriority w:val="19"/>
    <w:qFormat/>
    <w:rsid w:val="0028343B"/>
    <w:rPr>
      <w:i/>
      <w:iCs/>
      <w:color w:val="808080" w:themeColor="text1" w:themeTint="7F"/>
    </w:rPr>
  </w:style>
  <w:style w:type="character" w:styleId="nfaseIntensa">
    <w:name w:val="Intense Emphasis"/>
    <w:basedOn w:val="Fontepargpadro"/>
    <w:uiPriority w:val="21"/>
    <w:qFormat/>
    <w:rsid w:val="0028343B"/>
    <w:rPr>
      <w:b/>
      <w:bCs/>
      <w:i/>
      <w:iCs/>
      <w:color w:val="DDDDDD" w:themeColor="accent1"/>
    </w:rPr>
  </w:style>
  <w:style w:type="character" w:styleId="RefernciaSutil">
    <w:name w:val="Subtle Reference"/>
    <w:basedOn w:val="Fontepargpadro"/>
    <w:uiPriority w:val="31"/>
    <w:qFormat/>
    <w:rsid w:val="0028343B"/>
    <w:rPr>
      <w:smallCaps/>
      <w:color w:val="B2B2B2" w:themeColor="accent2"/>
      <w:u w:val="single"/>
    </w:rPr>
  </w:style>
  <w:style w:type="character" w:styleId="RefernciaIntensa">
    <w:name w:val="Intense Reference"/>
    <w:basedOn w:val="Fontepargpadro"/>
    <w:uiPriority w:val="32"/>
    <w:qFormat/>
    <w:rsid w:val="0028343B"/>
    <w:rPr>
      <w:b/>
      <w:bCs/>
      <w:smallCaps/>
      <w:color w:val="B2B2B2" w:themeColor="accent2"/>
      <w:spacing w:val="5"/>
      <w:u w:val="single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8343B"/>
    <w:pPr>
      <w:outlineLvl w:val="9"/>
    </w:pPr>
  </w:style>
  <w:style w:type="table" w:styleId="Tabelacomgrade">
    <w:name w:val="Table Grid"/>
    <w:basedOn w:val="Tabelanormal"/>
    <w:uiPriority w:val="59"/>
    <w:rsid w:val="00A614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645F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45F41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645F4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45F4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45F4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45F4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45F41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A178BC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178BC"/>
  </w:style>
  <w:style w:type="paragraph" w:styleId="Rodap">
    <w:name w:val="footer"/>
    <w:basedOn w:val="Normal"/>
    <w:link w:val="RodapChar"/>
    <w:uiPriority w:val="99"/>
    <w:unhideWhenUsed/>
    <w:rsid w:val="00A178BC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178BC"/>
  </w:style>
  <w:style w:type="paragraph" w:customStyle="1" w:styleId="Default">
    <w:name w:val="Default"/>
    <w:rsid w:val="000172D0"/>
    <w:pPr>
      <w:autoSpaceDE w:val="0"/>
      <w:autoSpaceDN w:val="0"/>
      <w:adjustRightInd w:val="0"/>
    </w:pPr>
    <w:rPr>
      <w:rFonts w:ascii="SKDZEY+TrebuchetMS-Identity-H" w:eastAsia="SKDZEY+TrebuchetMS-Identity-H" w:cs="SKDZEY+TrebuchetMS-Identity-H"/>
      <w:color w:val="000000"/>
      <w:sz w:val="24"/>
      <w:szCs w:val="24"/>
    </w:rPr>
  </w:style>
  <w:style w:type="character" w:customStyle="1" w:styleId="A0">
    <w:name w:val="A0"/>
    <w:uiPriority w:val="99"/>
    <w:rsid w:val="00587BE4"/>
    <w:rPr>
      <w:color w:val="000000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0C7350"/>
    <w:rPr>
      <w:color w:val="5F5F5F" w:themeColor="hyperlink"/>
      <w:u w:val="single"/>
    </w:rPr>
  </w:style>
  <w:style w:type="character" w:styleId="Nmerodelinha">
    <w:name w:val="line number"/>
    <w:basedOn w:val="Fontepargpadro"/>
    <w:uiPriority w:val="99"/>
    <w:semiHidden/>
    <w:unhideWhenUsed/>
    <w:rsid w:val="00C70592"/>
  </w:style>
  <w:style w:type="character" w:styleId="HiperlinkVisitado">
    <w:name w:val="FollowedHyperlink"/>
    <w:basedOn w:val="Fontepargpadro"/>
    <w:uiPriority w:val="99"/>
    <w:semiHidden/>
    <w:unhideWhenUsed/>
    <w:rsid w:val="009B4D7A"/>
    <w:rPr>
      <w:color w:val="919191" w:themeColor="followedHyperlink"/>
      <w:u w:val="single"/>
    </w:rPr>
  </w:style>
  <w:style w:type="character" w:customStyle="1" w:styleId="texto-dou">
    <w:name w:val="texto-dou"/>
    <w:basedOn w:val="Fontepargpadro"/>
    <w:rsid w:val="00B31B71"/>
  </w:style>
  <w:style w:type="paragraph" w:styleId="Bibliografia">
    <w:name w:val="Bibliography"/>
    <w:basedOn w:val="Normal"/>
    <w:next w:val="Normal"/>
    <w:uiPriority w:val="37"/>
    <w:unhideWhenUsed/>
    <w:rsid w:val="007B52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73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orcid.org/0000-0000-0000-0000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orcid.org/0000-0000-0000-0000" TargetMode="External"/></Relationships>
</file>

<file path=word/theme/theme1.xml><?xml version="1.0" encoding="utf-8"?>
<a:theme xmlns:a="http://schemas.openxmlformats.org/drawingml/2006/main" name="Tema do Office">
  <a:themeElements>
    <a:clrScheme name="Escala de Cinza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pa Dura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1A8B79-64F7-478C-BC40-B9890E07D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tila Alexandre Trape</cp:lastModifiedBy>
  <cp:revision>3</cp:revision>
  <cp:lastPrinted>2020-08-20T17:42:00Z</cp:lastPrinted>
  <dcterms:created xsi:type="dcterms:W3CDTF">2024-03-28T13:23:00Z</dcterms:created>
  <dcterms:modified xsi:type="dcterms:W3CDTF">2024-03-28T13:23:00Z</dcterms:modified>
</cp:coreProperties>
</file>